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0761FC" w14:textId="1F9AE42B" w:rsidR="001A569A" w:rsidRDefault="00CF3109">
      <w:pPr>
        <w:pStyle w:val="Body"/>
        <w:sectPr w:rsidR="001A569A">
          <w:headerReference w:type="default" r:id="rId8"/>
          <w:footerReference w:type="default" r:id="rId9"/>
          <w:pgSz w:w="11906" w:h="16838"/>
          <w:pgMar w:top="1134" w:right="1134" w:bottom="1134" w:left="1134" w:header="709" w:footer="850" w:gutter="0"/>
          <w:cols w:space="720"/>
        </w:sectPr>
      </w:pP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50048" behindDoc="0" locked="0" layoutInCell="1" allowOverlap="1" wp14:anchorId="52225A52" wp14:editId="0CABF4B1">
                <wp:simplePos x="0" y="0"/>
                <wp:positionH relativeFrom="margin">
                  <wp:posOffset>1235563</wp:posOffset>
                </wp:positionH>
                <wp:positionV relativeFrom="line">
                  <wp:posOffset>6485255</wp:posOffset>
                </wp:positionV>
                <wp:extent cx="110490" cy="74295"/>
                <wp:effectExtent l="0" t="0" r="3810" b="1905"/>
                <wp:wrapNone/>
                <wp:docPr id="2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97.3pt;margin-top:510.65pt;width:8.7pt;height:5.85pt;z-index:25165004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69152" behindDoc="0" locked="0" layoutInCell="1" allowOverlap="1" wp14:anchorId="2D4DD9E3" wp14:editId="7B2E3952">
                <wp:simplePos x="0" y="0"/>
                <wp:positionH relativeFrom="margin">
                  <wp:posOffset>1216513</wp:posOffset>
                </wp:positionH>
                <wp:positionV relativeFrom="line">
                  <wp:posOffset>5094605</wp:posOffset>
                </wp:positionV>
                <wp:extent cx="110490" cy="74295"/>
                <wp:effectExtent l="0" t="0" r="3810" b="1905"/>
                <wp:wrapNone/>
                <wp:docPr id="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95.8pt;margin-top:401.15pt;width:8.7pt;height:5.85pt;z-index:2515691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26496" behindDoc="0" locked="0" layoutInCell="1" allowOverlap="1" wp14:anchorId="1A812EDE" wp14:editId="3B3C4605">
                <wp:simplePos x="0" y="0"/>
                <wp:positionH relativeFrom="margin">
                  <wp:posOffset>756432</wp:posOffset>
                </wp:positionH>
                <wp:positionV relativeFrom="line">
                  <wp:posOffset>6130925</wp:posOffset>
                </wp:positionV>
                <wp:extent cx="110490" cy="74295"/>
                <wp:effectExtent l="0" t="0" r="3810" b="1905"/>
                <wp:wrapNone/>
                <wp:docPr id="1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59.55pt;margin-top:482.75pt;width:8.7pt;height:5.85pt;z-index:2516264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06016" behindDoc="0" locked="0" layoutInCell="1" allowOverlap="1" wp14:anchorId="3D39C95D" wp14:editId="3723288A">
                <wp:simplePos x="0" y="0"/>
                <wp:positionH relativeFrom="margin">
                  <wp:posOffset>568813</wp:posOffset>
                </wp:positionH>
                <wp:positionV relativeFrom="line">
                  <wp:posOffset>5780405</wp:posOffset>
                </wp:positionV>
                <wp:extent cx="110490" cy="74295"/>
                <wp:effectExtent l="0" t="0" r="3810" b="1905"/>
                <wp:wrapNone/>
                <wp:docPr id="1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44.8pt;margin-top:455.15pt;width:8.7pt;height:5.85pt;z-index:25160601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87584" behindDoc="0" locked="0" layoutInCell="1" allowOverlap="1" wp14:anchorId="515D1D75" wp14:editId="7A77337B">
                <wp:simplePos x="0" y="0"/>
                <wp:positionH relativeFrom="margin">
                  <wp:posOffset>642473</wp:posOffset>
                </wp:positionH>
                <wp:positionV relativeFrom="line">
                  <wp:posOffset>5429885</wp:posOffset>
                </wp:positionV>
                <wp:extent cx="110490" cy="74295"/>
                <wp:effectExtent l="0" t="0" r="3810" b="1905"/>
                <wp:wrapNone/>
                <wp:docPr id="1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50.6pt;margin-top:427.55pt;width:8.7pt;height:5.85pt;z-index:25158758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56864" behindDoc="0" locked="0" layoutInCell="1" allowOverlap="1" wp14:anchorId="5FF4E533" wp14:editId="290C90F4">
                <wp:simplePos x="0" y="0"/>
                <wp:positionH relativeFrom="margin">
                  <wp:posOffset>822178</wp:posOffset>
                </wp:positionH>
                <wp:positionV relativeFrom="line">
                  <wp:posOffset>4743450</wp:posOffset>
                </wp:positionV>
                <wp:extent cx="110490" cy="74295"/>
                <wp:effectExtent l="0" t="0" r="3810" b="1905"/>
                <wp:wrapNone/>
                <wp:docPr id="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64.75pt;margin-top:373.5pt;width:8.7pt;height:5.85pt;z-index:25155686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401214">
        <w:rPr>
          <w:noProof/>
        </w:rPr>
        <mc:AlternateContent>
          <mc:Choice Requires="wps">
            <w:drawing>
              <wp:anchor distT="152400" distB="152400" distL="152400" distR="152400" simplePos="0" relativeHeight="251847680" behindDoc="0" locked="0" layoutInCell="1" allowOverlap="1" wp14:anchorId="6CA7167E" wp14:editId="5BE1BBC0">
                <wp:simplePos x="0" y="0"/>
                <wp:positionH relativeFrom="margin">
                  <wp:posOffset>2254250</wp:posOffset>
                </wp:positionH>
                <wp:positionV relativeFrom="line">
                  <wp:posOffset>8437392</wp:posOffset>
                </wp:positionV>
                <wp:extent cx="4333240" cy="771525"/>
                <wp:effectExtent l="0" t="0" r="0" b="9525"/>
                <wp:wrapNone/>
                <wp:docPr id="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771525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FDE73D4" w14:textId="617759EC" w:rsidR="00337C80" w:rsidRDefault="00337C80" w:rsidP="00337C8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Check out my Online portfolio 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if you want to see my work!</w:t>
                            </w:r>
                          </w:p>
                          <w:p w14:paraId="140E9151" w14:textId="77777777" w:rsidR="00337C80" w:rsidRDefault="00337C80" w:rsidP="00337C8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0DE9894D" w14:textId="34DEF393" w:rsidR="00337C80" w:rsidRPr="00743418" w:rsidRDefault="00743418" w:rsidP="00337C80">
                            <w:pPr>
                              <w:jc w:val="both"/>
                              <w:rPr>
                                <w:rStyle w:val="Hipervnculo"/>
                                <w:rFonts w:ascii="Avenir Next" w:hAnsi="Avenir Next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begin"/>
                            </w: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instrText xml:space="preserve"> HYPERLINK "https://japthor.github.io/portfolio.html" </w:instrText>
                            </w: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separate"/>
                            </w:r>
                            <w:r w:rsidR="00337C80" w:rsidRPr="00743418">
                              <w:rPr>
                                <w:rStyle w:val="Hipervnculo"/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t>https://japthor.github.io/portfolio.html</w:t>
                            </w:r>
                          </w:p>
                          <w:p w14:paraId="26323FCC" w14:textId="27C1D521" w:rsidR="00337C80" w:rsidRPr="00337C80" w:rsidRDefault="00743418" w:rsidP="00337C80">
                            <w:pPr>
                              <w:jc w:val="center"/>
                              <w:rPr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fficeArt object" o:spid="_x0000_s1026" style="position:absolute;margin-left:177.5pt;margin-top:664.35pt;width:341.2pt;height:60.75pt;z-index:251847680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" fillcolor="#f5f0ec" stroked="f" strokeweight="1pt">
                <v:stroke miterlimit="4"/>
                <v:textbox>
                  <w:txbxContent>
                    <w:p w14:paraId="7FDE73D4" w14:textId="617759EC" w:rsidR="00337C80" w:rsidRDefault="00337C80" w:rsidP="00337C80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Check out my Online portfolio </w:t>
                      </w:r>
                      <w:r w:rsidR="00FE044F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if you want to see my work!</w:t>
                      </w:r>
                    </w:p>
                    <w:p w14:paraId="140E9151" w14:textId="77777777" w:rsidR="00337C80" w:rsidRDefault="00337C80" w:rsidP="00337C80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</w:p>
                    <w:p w14:paraId="0DE9894D" w14:textId="34DEF393" w:rsidR="00337C80" w:rsidRPr="00743418" w:rsidRDefault="00743418" w:rsidP="00337C80">
                      <w:pPr>
                        <w:jc w:val="both"/>
                        <w:rPr>
                          <w:rStyle w:val="Hipervnculo"/>
                          <w:rFonts w:ascii="Avenir Next" w:hAnsi="Avenir Next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begin"/>
                      </w: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instrText xml:space="preserve"> HYPERLINK "https://japthor.github.io/portfolio.html" </w:instrText>
                      </w: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separate"/>
                      </w:r>
                      <w:r w:rsidR="00337C80" w:rsidRPr="00743418">
                        <w:rPr>
                          <w:rStyle w:val="Hipervnculo"/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t>https://japthor.github.io/portfolio.html</w:t>
                      </w:r>
                    </w:p>
                    <w:p w14:paraId="26323FCC" w14:textId="27C1D521" w:rsidR="00337C80" w:rsidRPr="00337C80" w:rsidRDefault="00743418" w:rsidP="00337C80">
                      <w:pPr>
                        <w:jc w:val="center"/>
                        <w:rPr>
                          <w:lang w:val="it-IT"/>
                        </w:rPr>
                      </w:pP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end"/>
                      </w:r>
                    </w:p>
                  </w:txbxContent>
                </v:textbox>
                <w10:wrap anchorx="margin" anchory="line"/>
              </v:rect>
            </w:pict>
          </mc:Fallback>
        </mc:AlternateContent>
      </w:r>
      <w:r w:rsidR="00E14C42">
        <w:rPr>
          <w:noProof/>
        </w:rPr>
        <w:drawing>
          <wp:anchor distT="152400" distB="152400" distL="152400" distR="152400" simplePos="0" relativeHeight="251880448" behindDoc="0" locked="0" layoutInCell="1" allowOverlap="1" wp14:anchorId="1CEBB5D4" wp14:editId="79F686DD">
            <wp:simplePos x="0" y="0"/>
            <wp:positionH relativeFrom="margin">
              <wp:posOffset>45867</wp:posOffset>
            </wp:positionH>
            <wp:positionV relativeFrom="line">
              <wp:posOffset>2272665</wp:posOffset>
            </wp:positionV>
            <wp:extent cx="890954" cy="246184"/>
            <wp:effectExtent l="0" t="0" r="4445" b="1905"/>
            <wp:wrapNone/>
            <wp:docPr id="39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handset_round_circle-512-filtered.png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0954" cy="24618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044F">
        <w:rPr>
          <w:noProof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24BDE671" wp14:editId="550FF4D4">
                <wp:simplePos x="0" y="0"/>
                <wp:positionH relativeFrom="column">
                  <wp:posOffset>-225181</wp:posOffset>
                </wp:positionH>
                <wp:positionV relativeFrom="paragraph">
                  <wp:posOffset>-537845</wp:posOffset>
                </wp:positionV>
                <wp:extent cx="1593654" cy="1863090"/>
                <wp:effectExtent l="38100" t="19050" r="45085" b="80010"/>
                <wp:wrapNone/>
                <wp:docPr id="38" name="38 Elips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3654" cy="1863090"/>
                        </a:xfrm>
                        <a:prstGeom prst="ellipse">
                          <a:avLst/>
                        </a:prstGeom>
                        <a:blipFill dpi="0"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12700" cap="flat">
                          <a:noFill/>
                          <a:miter lim="400000"/>
                        </a:ln>
                        <a:effectLst>
                          <a:outerShdw blurRad="38100" dist="25400" dir="5400000" rotWithShape="0">
                            <a:srgbClr val="000000">
                              <a:alpha val="50000"/>
                            </a:srgbClr>
                          </a:outerShdw>
                        </a:effectLst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38 Elipse" o:spid="_x0000_s1026" style="position:absolute;margin-left:-17.75pt;margin-top:-42.35pt;width:125.5pt;height:146.7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" stroked="f" strokeweight="1pt">
                <v:fill r:id="rId12" o:title="" recolor="t" rotate="t" type="frame"/>
                <v:stroke miterlimit="4" joinstyle="miter"/>
                <v:shadow on="t" color="black" opacity=".5" origin=",.5" offset="0"/>
                <v:textbox style="mso-fit-shape-to-text:t" inset="4pt,4pt,4pt,4pt"/>
              </v:oval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31616" behindDoc="0" locked="0" layoutInCell="1" allowOverlap="1" wp14:anchorId="30B81F25" wp14:editId="66B4BC63">
                <wp:simplePos x="0" y="0"/>
                <wp:positionH relativeFrom="margin">
                  <wp:posOffset>-415143</wp:posOffset>
                </wp:positionH>
                <wp:positionV relativeFrom="line">
                  <wp:posOffset>6508115</wp:posOffset>
                </wp:positionV>
                <wp:extent cx="2162810" cy="27940"/>
                <wp:effectExtent l="0" t="0" r="8890" b="0"/>
                <wp:wrapNone/>
                <wp:docPr id="1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2.7pt;margin-top:512.45pt;width:170.3pt;height:2.2pt;z-index:25163161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09088" behindDoc="0" locked="0" layoutInCell="1" allowOverlap="1" wp14:anchorId="2B6A47AD" wp14:editId="3C9AB46A">
                <wp:simplePos x="0" y="0"/>
                <wp:positionH relativeFrom="margin">
                  <wp:posOffset>-412603</wp:posOffset>
                </wp:positionH>
                <wp:positionV relativeFrom="line">
                  <wp:posOffset>6153785</wp:posOffset>
                </wp:positionV>
                <wp:extent cx="2162810" cy="27940"/>
                <wp:effectExtent l="0" t="0" r="8890" b="0"/>
                <wp:wrapNone/>
                <wp:docPr id="1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2.5pt;margin-top:484.55pt;width:170.3pt;height:2.2pt;z-index:2516090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90656" behindDoc="0" locked="0" layoutInCell="1" allowOverlap="1" wp14:anchorId="4DBED4D9" wp14:editId="142FF5F4">
                <wp:simplePos x="0" y="0"/>
                <wp:positionH relativeFrom="margin">
                  <wp:posOffset>-404983</wp:posOffset>
                </wp:positionH>
                <wp:positionV relativeFrom="line">
                  <wp:posOffset>5803265</wp:posOffset>
                </wp:positionV>
                <wp:extent cx="2162810" cy="27940"/>
                <wp:effectExtent l="0" t="0" r="8890" b="0"/>
                <wp:wrapNone/>
                <wp:docPr id="1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1.9pt;margin-top:456.95pt;width:170.3pt;height:2.2pt;z-index:25159065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>
        <w:rPr>
          <w:noProof/>
        </w:rPr>
        <mc:AlternateContent>
          <mc:Choice Requires="wps">
            <w:drawing>
              <wp:anchor distT="152400" distB="152400" distL="152400" distR="152400" simplePos="0" relativeHeight="251415552" behindDoc="0" locked="0" layoutInCell="1" allowOverlap="1" wp14:anchorId="7D2918F6" wp14:editId="7707967E">
                <wp:simplePos x="0" y="0"/>
                <wp:positionH relativeFrom="margin">
                  <wp:posOffset>-525145</wp:posOffset>
                </wp:positionH>
                <wp:positionV relativeFrom="line">
                  <wp:posOffset>1505585</wp:posOffset>
                </wp:positionV>
                <wp:extent cx="2482215" cy="8100060"/>
                <wp:effectExtent l="0" t="0" r="0" b="0"/>
                <wp:wrapNone/>
                <wp:docPr id="107374184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2215" cy="810006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fficeArt object" o:spid="_x0000_s1026" style="position:absolute;margin-left:-41.35pt;margin-top:118.55pt;width:195.45pt;height:637.8pt;z-index:25141555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" fillcolor="#404040" stroked="f" strokeweight="1pt">
                <v:stroke miterlimit="4"/>
                <w10:wrap anchorx="margin" anchory="line"/>
              </v:rect>
            </w:pict>
          </mc:Fallback>
        </mc:AlternateContent>
      </w:r>
      <w:r w:rsidR="00FD6860">
        <w:rPr>
          <w:noProof/>
        </w:rPr>
        <mc:AlternateContent>
          <mc:Choice Requires="wps">
            <w:drawing>
              <wp:anchor distT="152400" distB="152400" distL="152400" distR="152400" simplePos="0" relativeHeight="251653120" behindDoc="1" locked="0" layoutInCell="1" allowOverlap="1" wp14:anchorId="65FB16BB" wp14:editId="1B24C734">
                <wp:simplePos x="0" y="0"/>
                <wp:positionH relativeFrom="margin">
                  <wp:posOffset>2249805</wp:posOffset>
                </wp:positionH>
                <wp:positionV relativeFrom="line">
                  <wp:posOffset>2125345</wp:posOffset>
                </wp:positionV>
                <wp:extent cx="4333240" cy="1692275"/>
                <wp:effectExtent l="0" t="0" r="0" b="3175"/>
                <wp:wrapSquare wrapText="bothSides"/>
                <wp:docPr id="107374184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1692275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DA917DB" w14:textId="77777777" w:rsidR="00FD6860" w:rsidRDefault="00FD6860" w:rsidP="00FD6860">
                            <w:pPr>
                              <w:jc w:val="center"/>
                            </w:pPr>
                          </w:p>
                        </w:txbxContent>
                      </wps:txbx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7" style="position:absolute;margin-left:177.15pt;margin-top:167.35pt;width:341.2pt;height:133.25pt;z-index:-2516633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" fillcolor="#f5f0ec" stroked="f" strokeweight="1pt">
                <v:stroke miterlimit="4"/>
                <v:textbox>
                  <w:txbxContent>
                    <w:p w14:paraId="5DA917DB" w14:textId="77777777" w:rsidR="00FD6860" w:rsidRDefault="00FD6860" w:rsidP="00FD6860">
                      <w:pPr>
                        <w:jc w:val="center"/>
                      </w:pPr>
                    </w:p>
                  </w:txbxContent>
                </v:textbox>
                <w10:wrap type="square"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71232" behindDoc="0" locked="0" layoutInCell="1" allowOverlap="1" wp14:anchorId="3B73AA8F" wp14:editId="6CFACA43">
                <wp:simplePos x="0" y="0"/>
                <wp:positionH relativeFrom="margin">
                  <wp:posOffset>-413911</wp:posOffset>
                </wp:positionH>
                <wp:positionV relativeFrom="line">
                  <wp:posOffset>8825253</wp:posOffset>
                </wp:positionV>
                <wp:extent cx="1932239" cy="112395"/>
                <wp:effectExtent l="0" t="0" r="0" b="1905"/>
                <wp:wrapNone/>
                <wp:docPr id="3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2239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7338DA4" id="officeArt object" o:spid="_x0000_s1026" style="position:absolute;margin-left:-32.6pt;margin-top:694.9pt;width:152.15pt;height:8.85pt;z-index:25187123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75328" behindDoc="0" locked="0" layoutInCell="1" allowOverlap="1" wp14:anchorId="4582969C" wp14:editId="6C2E6B44">
                <wp:simplePos x="0" y="0"/>
                <wp:positionH relativeFrom="margin">
                  <wp:posOffset>-399743</wp:posOffset>
                </wp:positionH>
                <wp:positionV relativeFrom="line">
                  <wp:posOffset>9213215</wp:posOffset>
                </wp:positionV>
                <wp:extent cx="1870176" cy="112395"/>
                <wp:effectExtent l="0" t="0" r="0" b="1905"/>
                <wp:wrapNone/>
                <wp:docPr id="3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176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7761A03" id="officeArt object" o:spid="_x0000_s1026" style="position:absolute;margin-left:-31.5pt;margin-top:725.45pt;width:147.25pt;height:8.85pt;z-index:251875328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728896" behindDoc="0" locked="0" layoutInCell="1" allowOverlap="1" wp14:anchorId="3814F47E" wp14:editId="4BD60484">
                <wp:simplePos x="0" y="0"/>
                <wp:positionH relativeFrom="margin">
                  <wp:posOffset>-406728</wp:posOffset>
                </wp:positionH>
                <wp:positionV relativeFrom="line">
                  <wp:posOffset>8415020</wp:posOffset>
                </wp:positionV>
                <wp:extent cx="2084070" cy="112395"/>
                <wp:effectExtent l="0" t="0" r="0" b="1905"/>
                <wp:wrapNone/>
                <wp:docPr id="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4070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DB05E7F" id="officeArt object" o:spid="_x0000_s1026" style="position:absolute;margin-left:-32.05pt;margin-top:662.6pt;width:164.1pt;height:8.85pt;z-index:251728896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712512" behindDoc="0" locked="0" layoutInCell="1" allowOverlap="1" wp14:anchorId="309FB0A3" wp14:editId="6C781CAF">
                <wp:simplePos x="0" y="0"/>
                <wp:positionH relativeFrom="margin">
                  <wp:posOffset>-408305</wp:posOffset>
                </wp:positionH>
                <wp:positionV relativeFrom="line">
                  <wp:posOffset>8414713</wp:posOffset>
                </wp:positionV>
                <wp:extent cx="2126615" cy="112395"/>
                <wp:effectExtent l="0" t="0" r="6985" b="1905"/>
                <wp:wrapNone/>
                <wp:docPr id="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2666904" id="officeArt object" o:spid="_x0000_s1026" style="position:absolute;margin-left:-32.15pt;margin-top:662.6pt;width:167.45pt;height:8.85pt;z-index:25171251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66112" behindDoc="0" locked="0" layoutInCell="1" allowOverlap="1" wp14:anchorId="5F898762" wp14:editId="56F15285">
                <wp:simplePos x="0" y="0"/>
                <wp:positionH relativeFrom="margin">
                  <wp:posOffset>-400685</wp:posOffset>
                </wp:positionH>
                <wp:positionV relativeFrom="line">
                  <wp:posOffset>9215343</wp:posOffset>
                </wp:positionV>
                <wp:extent cx="2126615" cy="112395"/>
                <wp:effectExtent l="0" t="0" r="6985" b="1905"/>
                <wp:wrapNone/>
                <wp:docPr id="3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A4FAC1E" id="officeArt object" o:spid="_x0000_s1026" style="position:absolute;margin-left:-31.55pt;margin-top:725.6pt;width:167.45pt;height:8.85pt;z-index:25186611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57920" behindDoc="0" locked="0" layoutInCell="1" allowOverlap="1" wp14:anchorId="4EA789E5" wp14:editId="7A62CC00">
                <wp:simplePos x="0" y="0"/>
                <wp:positionH relativeFrom="margin">
                  <wp:posOffset>-412115</wp:posOffset>
                </wp:positionH>
                <wp:positionV relativeFrom="line">
                  <wp:posOffset>8825642</wp:posOffset>
                </wp:positionV>
                <wp:extent cx="2126615" cy="112395"/>
                <wp:effectExtent l="0" t="0" r="6985" b="1905"/>
                <wp:wrapNone/>
                <wp:docPr id="3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2.45pt;margin-top:694.95pt;width:167.45pt;height:8.85pt;z-index:25185792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428864" behindDoc="0" locked="0" layoutInCell="1" allowOverlap="1" wp14:anchorId="7DEF5FEB" wp14:editId="7FE3433A">
                <wp:simplePos x="0" y="0"/>
                <wp:positionH relativeFrom="page">
                  <wp:posOffset>2975610</wp:posOffset>
                </wp:positionH>
                <wp:positionV relativeFrom="page">
                  <wp:posOffset>4620260</wp:posOffset>
                </wp:positionV>
                <wp:extent cx="2309495" cy="469900"/>
                <wp:effectExtent l="0" t="0" r="0" b="0"/>
                <wp:wrapNone/>
                <wp:docPr id="107374185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9495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0C9BC32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  <w:p w14:paraId="6645AF17" w14:textId="77777777" w:rsidR="00E674A3" w:rsidRDefault="00E674A3" w:rsidP="001801FE"/>
                          <w:p w14:paraId="1A5AF8E6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234.3pt;margin-top:363.8pt;width:181.85pt;height:37pt;z-index:251428864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" filled="f" stroked="f" strokeweight="1pt">
                <v:stroke miterlimit="4"/>
                <v:textbox inset="7pt,7pt,7pt,7pt">
                  <w:txbxContent>
                    <w:p w14:paraId="50C9BC32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  <w:p w14:paraId="6645AF17" w14:textId="77777777" w:rsidR="00E674A3" w:rsidRDefault="00E674A3" w:rsidP="001801FE"/>
                    <w:p w14:paraId="1A5AF8E6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442176" behindDoc="0" locked="0" layoutInCell="1" allowOverlap="1" wp14:anchorId="1CDA42B0" wp14:editId="3527775D">
                <wp:simplePos x="0" y="0"/>
                <wp:positionH relativeFrom="page">
                  <wp:posOffset>2971800</wp:posOffset>
                </wp:positionH>
                <wp:positionV relativeFrom="page">
                  <wp:posOffset>5076825</wp:posOffset>
                </wp:positionV>
                <wp:extent cx="4333240" cy="3914775"/>
                <wp:effectExtent l="0" t="0" r="0" b="0"/>
                <wp:wrapNone/>
                <wp:docPr id="107374185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391477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E9B95A1" w14:textId="5EB1203D" w:rsidR="001A569A" w:rsidRPr="00337C80" w:rsidRDefault="0074472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 w:rsidRPr="00337C80"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</w:p>
                          <w:p w14:paraId="11C81D21" w14:textId="77777777" w:rsidR="00410222" w:rsidRPr="00743418" w:rsidRDefault="00576D14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Infinite Games Studio / J</w:t>
                            </w:r>
                            <w:r w:rsidR="00A9350B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a</w:t>
                            </w:r>
                            <w:r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n </w:t>
                            </w:r>
                            <w:r w:rsidR="00410222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2017 – </w:t>
                            </w:r>
                            <w:r w:rsidR="00A2196F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Dec 2017</w:t>
                            </w:r>
                          </w:p>
                          <w:p w14:paraId="45123415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664F333" w14:textId="7777777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Spanish game studio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V</w:t>
                            </w:r>
                            <w:r w:rsidR="00AF0694" w:rsidRP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riety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of tasks, from reworking old games to </w:t>
                            </w:r>
                            <w:r w:rsidR="0010016D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p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the newest one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Most of them orientated to Gameplay and UI elements. We used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Unity and C# as the primary programming language.</w:t>
                            </w:r>
                          </w:p>
                          <w:p w14:paraId="49D2E91B" w14:textId="7777777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3B459B22" w14:textId="77777777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</w:p>
                          <w:p w14:paraId="785D3786" w14:textId="4E3D8FCD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Iction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/ Mar 2018 – </w:t>
                            </w:r>
                            <w:r w:rsidR="00332403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J</w:t>
                            </w:r>
                            <w:r w:rsidR="00526592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u</w:t>
                            </w:r>
                            <w:r w:rsidR="00332403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n 2018</w:t>
                            </w:r>
                          </w:p>
                          <w:p w14:paraId="2B27F728" w14:textId="77777777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37418D87" w14:textId="77777777" w:rsidR="00A9350B" w:rsidRDefault="00AF069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Creating one of their new games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Different tasks, but principally: UI, Gameplay and AI elements.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We used 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Unity and C# as the primary programming language.</w:t>
                            </w:r>
                          </w:p>
                          <w:p w14:paraId="68DF3F45" w14:textId="77777777" w:rsidR="00060E04" w:rsidRDefault="00060E0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578B21FE" w14:textId="55A86758" w:rsidR="00060E04" w:rsidRDefault="00060E04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</w:p>
                          <w:p w14:paraId="0FA3E4A5" w14:textId="220C55A0" w:rsidR="00060E04" w:rsidRDefault="00332403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 w:rsidRPr="00332403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uper Awesome Hyper Dimensional Mega Team</w:t>
                            </w: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60E04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/ </w:t>
                            </w:r>
                            <w:r w:rsidR="00526592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Ju</w:t>
                            </w:r>
                            <w:r w:rsidR="00526592">
                              <w:rPr>
                                <w:rFonts w:ascii="Avenir Next" w:hAnsi="Avenir Next" w:hint="eastAsia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n</w:t>
                            </w:r>
                            <w:r w:rsidR="00060E04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2018 – </w:t>
                            </w:r>
                            <w:r w:rsidR="00526592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Apr 2019</w:t>
                            </w:r>
                          </w:p>
                          <w:p w14:paraId="1D87397A" w14:textId="77777777" w:rsidR="00060E04" w:rsidRDefault="00060E04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7B4C540" w14:textId="41DE7C7B" w:rsidR="00060E04" w:rsidRDefault="00332403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 w:rsidRPr="0033240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Spanish game studio. 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Focused on Gameplay and UI elements for</w:t>
                            </w:r>
                            <w:r w:rsidRPr="0033240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their new game. </w:t>
                            </w:r>
                            <w:r w:rsidRPr="0033240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Unity and C# as the primary programming language.</w:t>
                            </w:r>
                            <w:bookmarkStart w:id="0" w:name="_GoBack"/>
                            <w:bookmarkEnd w:id="0"/>
                          </w:p>
                          <w:p w14:paraId="1D00107A" w14:textId="77777777" w:rsidR="00060E04" w:rsidRDefault="00060E0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2684E533" w14:textId="7777777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234pt;margin-top:399.75pt;width:341.2pt;height:308.25pt;z-index:251442176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" filled="f" stroked="f" strokeweight="1pt">
                <v:stroke miterlimit="4"/>
                <v:textbox inset="7pt,7pt,7pt,7pt">
                  <w:txbxContent>
                    <w:p w14:paraId="5E9B95A1" w14:textId="5EB1203D" w:rsidR="001A569A" w:rsidRPr="00337C80" w:rsidRDefault="0074472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 w:rsidRPr="00337C80"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</w:p>
                    <w:p w14:paraId="11C81D21" w14:textId="77777777" w:rsidR="00410222" w:rsidRPr="00743418" w:rsidRDefault="00576D14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Infinite Games Studio / J</w:t>
                      </w:r>
                      <w:r w:rsidR="00A9350B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a</w:t>
                      </w:r>
                      <w:r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n </w:t>
                      </w:r>
                      <w:r w:rsidR="00410222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2017 – </w:t>
                      </w:r>
                      <w:r w:rsidR="00A2196F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Dec 2017</w:t>
                      </w:r>
                    </w:p>
                    <w:p w14:paraId="45123415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664F333" w14:textId="7777777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Spanish game studio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V</w:t>
                      </w:r>
                      <w:r w:rsidR="00AF0694" w:rsidRP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riety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of tasks, from reworking old games to </w:t>
                      </w:r>
                      <w:r w:rsidR="0010016D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p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the newest one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Most of them orientated to Gameplay and UI elements. We used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Unity and C# as the primary programming language.</w:t>
                      </w:r>
                    </w:p>
                    <w:p w14:paraId="49D2E91B" w14:textId="7777777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3B459B22" w14:textId="77777777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</w:p>
                    <w:p w14:paraId="785D3786" w14:textId="4E3D8FCD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Iction</w:t>
                      </w:r>
                      <w:proofErr w:type="spellEnd"/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 / Mar 2018 – </w:t>
                      </w:r>
                      <w:r w:rsidR="00332403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J</w:t>
                      </w:r>
                      <w:r w:rsidR="00526592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u</w:t>
                      </w:r>
                      <w:r w:rsidR="00332403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n 2018</w:t>
                      </w:r>
                    </w:p>
                    <w:p w14:paraId="2B27F728" w14:textId="77777777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37418D87" w14:textId="77777777" w:rsidR="00A9350B" w:rsidRDefault="00AF069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Creating one of their new games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Different tasks, but principally: UI, Gameplay and AI elements.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We used 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Unity and C# as the primary programming language.</w:t>
                      </w:r>
                    </w:p>
                    <w:p w14:paraId="68DF3F45" w14:textId="77777777" w:rsidR="00060E04" w:rsidRDefault="00060E0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578B21FE" w14:textId="55A86758" w:rsidR="00060E04" w:rsidRDefault="00060E04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</w:p>
                    <w:p w14:paraId="0FA3E4A5" w14:textId="220C55A0" w:rsidR="00060E04" w:rsidRDefault="00332403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 w:rsidRPr="00332403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uper Awesome Hyper Dimensional Mega Team</w:t>
                      </w: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 </w:t>
                      </w:r>
                      <w:r w:rsidR="00060E04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/ </w:t>
                      </w:r>
                      <w:r w:rsidR="00526592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Ju</w:t>
                      </w:r>
                      <w:r w:rsidR="00526592">
                        <w:rPr>
                          <w:rFonts w:ascii="Avenir Next" w:hAnsi="Avenir Next" w:hint="eastAsia"/>
                          <w:i/>
                          <w:iCs/>
                          <w:color w:val="3F3F3F"/>
                          <w:sz w:val="20"/>
                          <w:szCs w:val="20"/>
                        </w:rPr>
                        <w:t>n</w:t>
                      </w:r>
                      <w:r w:rsidR="00060E04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 2018 – </w:t>
                      </w:r>
                      <w:r w:rsidR="00526592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Apr 2019</w:t>
                      </w:r>
                    </w:p>
                    <w:p w14:paraId="1D87397A" w14:textId="77777777" w:rsidR="00060E04" w:rsidRDefault="00060E04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7B4C540" w14:textId="41DE7C7B" w:rsidR="00060E04" w:rsidRDefault="00332403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 w:rsidRPr="0033240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Spanish game studio. 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Focused on Gameplay and UI elements for</w:t>
                      </w:r>
                      <w:r w:rsidRPr="0033240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their new game. </w:t>
                      </w:r>
                      <w:r w:rsidRPr="0033240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Unity and C# as the primary programming language.</w:t>
                      </w:r>
                      <w:bookmarkStart w:id="1" w:name="_GoBack"/>
                      <w:bookmarkEnd w:id="1"/>
                    </w:p>
                    <w:p w14:paraId="1D00107A" w14:textId="77777777" w:rsidR="00060E04" w:rsidRDefault="00060E0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2684E533" w14:textId="7777777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683840" behindDoc="0" locked="0" layoutInCell="1" allowOverlap="1" wp14:anchorId="1E7FB890" wp14:editId="5F779C3F">
                <wp:simplePos x="0" y="0"/>
                <wp:positionH relativeFrom="page">
                  <wp:posOffset>220980</wp:posOffset>
                </wp:positionH>
                <wp:positionV relativeFrom="page">
                  <wp:posOffset>8449310</wp:posOffset>
                </wp:positionV>
                <wp:extent cx="2482215" cy="435610"/>
                <wp:effectExtent l="0" t="0" r="0" b="0"/>
                <wp:wrapNone/>
                <wp:docPr id="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2215" cy="43561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2F0064FB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Personal</w:t>
                            </w:r>
                            <w:r w:rsidR="00442CC1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SKIL</w:t>
                            </w:r>
                            <w:r w:rsidR="00BB3FB0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 Videogames Programming</w:t>
                            </w:r>
                          </w:p>
                          <w:p w14:paraId="3D2ECB53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473AF656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Second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60%)</w:t>
                            </w:r>
                          </w:p>
                          <w:p w14:paraId="3C090A26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41D72387" w14:textId="77777777" w:rsidR="00410222" w:rsidRPr="00B50F3E" w:rsidRDefault="00410222" w:rsidP="00410222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757AD612" w14:textId="77777777" w:rsidR="00410222" w:rsidRPr="00B50F3E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04735D30" w14:textId="77777777" w:rsidR="00410222" w:rsidRDefault="00410222" w:rsidP="00410222"/>
                          <w:p w14:paraId="58CABC99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74B2225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0DBEE2B" w14:textId="77777777" w:rsidR="00410222" w:rsidRDefault="00410222" w:rsidP="00410222"/>
                          <w:p w14:paraId="404CD8FD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5F2D3501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0" type="#_x0000_t202" style="position:absolute;margin-left:17.4pt;margin-top:665.3pt;width:195.45pt;height:34.3pt;z-index:251683840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" filled="f" stroked="f" strokeweight="1pt">
                <v:stroke miterlimit="4"/>
                <v:textbox inset="7pt,7pt,7pt,7pt">
                  <w:txbxContent>
                    <w:p w14:paraId="2F0064FB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Personal</w:t>
                      </w:r>
                      <w:r w:rsidR="00442CC1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SKIL</w:t>
                      </w:r>
                      <w:r w:rsidR="00BB3FB0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 Videogames Programming</w:t>
                      </w:r>
                    </w:p>
                    <w:p w14:paraId="3D2ECB53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473AF656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3C090A26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41D72387" w14:textId="77777777" w:rsidR="00410222" w:rsidRPr="00B50F3E" w:rsidRDefault="00410222" w:rsidP="00410222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757AD612" w14:textId="77777777" w:rsidR="00410222" w:rsidRPr="00B50F3E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04735D30" w14:textId="77777777" w:rsidR="00410222" w:rsidRDefault="00410222" w:rsidP="00410222"/>
                    <w:p w14:paraId="58CABC99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74B2225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0DBEE2B" w14:textId="77777777" w:rsidR="00410222" w:rsidRDefault="00410222" w:rsidP="00410222"/>
                    <w:p w14:paraId="404CD8FD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5F2D3501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667456" behindDoc="0" locked="0" layoutInCell="1" allowOverlap="1" wp14:anchorId="11B2E0C8" wp14:editId="0AB20D0F">
                <wp:simplePos x="0" y="0"/>
                <wp:positionH relativeFrom="page">
                  <wp:posOffset>219075</wp:posOffset>
                </wp:positionH>
                <wp:positionV relativeFrom="page">
                  <wp:posOffset>7277099</wp:posOffset>
                </wp:positionV>
                <wp:extent cx="2466975" cy="1304925"/>
                <wp:effectExtent l="0" t="0" r="0" b="0"/>
                <wp:wrapNone/>
                <wp:docPr id="2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6975" cy="13049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4F3FC78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Others:</w:t>
                            </w:r>
                          </w:p>
                          <w:p w14:paraId="1F29341A" w14:textId="77777777" w:rsidR="00410222" w:rsidRPr="00410222" w:rsidRDefault="00410222" w:rsidP="00832F00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SFML, Box2D, SQLite, AI, Gameplay, UI, Databases, Version Co</w:t>
                            </w:r>
                            <w:r w:rsidR="004B2B5A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 xml:space="preserve">ntrol Software, OOP, Networking, </w:t>
                            </w: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Scripting</w:t>
                            </w:r>
                            <w:r w:rsidR="004B2B5A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, Mobile/Computer games, Code Optimi zation,</w:t>
                            </w:r>
                            <w:r w:rsidR="00832F00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 xml:space="preserve"> GDD and Trello.</w:t>
                            </w: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17.25pt;margin-top:573pt;width:194.25pt;height:102.75pt;z-index:25166745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" filled="f" stroked="f" strokeweight="1pt">
                <v:stroke miterlimit="4"/>
                <v:textbox inset="7pt,7pt,7pt,7pt">
                  <w:txbxContent>
                    <w:p w14:paraId="04F3FC78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Others:</w:t>
                      </w:r>
                    </w:p>
                    <w:p w14:paraId="1F29341A" w14:textId="77777777" w:rsidR="00410222" w:rsidRPr="00410222" w:rsidRDefault="00410222" w:rsidP="00832F00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color w:val="FFFFFF" w:themeColor="background1"/>
                        </w:rPr>
                      </w:pP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SFML, Box2D, SQLite, AI, Gameplay, UI, Databases, Version Co</w:t>
                      </w:r>
                      <w:r w:rsidR="004B2B5A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 xml:space="preserve">ntrol Software, OOP, Networking, </w:t>
                      </w: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Scripting</w:t>
                      </w:r>
                      <w:r w:rsidR="004B2B5A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, Mobile/Computer games, Code Optimi zation,</w:t>
                      </w:r>
                      <w:r w:rsidR="00832F00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 xml:space="preserve"> GDD and Trello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076F3">
        <w:rPr>
          <w:noProof/>
        </w:rPr>
        <mc:AlternateContent>
          <mc:Choice Requires="wps">
            <w:drawing>
              <wp:anchor distT="152400" distB="152400" distL="152400" distR="152400" simplePos="0" relativeHeight="251475968" behindDoc="0" locked="0" layoutInCell="1" allowOverlap="1" wp14:anchorId="67396000" wp14:editId="1151A00C">
                <wp:simplePos x="0" y="0"/>
                <wp:positionH relativeFrom="margin">
                  <wp:posOffset>2261235</wp:posOffset>
                </wp:positionH>
                <wp:positionV relativeFrom="line">
                  <wp:posOffset>2023109</wp:posOffset>
                </wp:positionV>
                <wp:extent cx="4340860" cy="1800225"/>
                <wp:effectExtent l="0" t="0" r="0" b="0"/>
                <wp:wrapNone/>
                <wp:docPr id="107374184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0860" cy="18002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C013170" w14:textId="77777777" w:rsidR="003F6530" w:rsidRDefault="00337C80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I am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a </w:t>
                            </w:r>
                            <w:r w:rsidR="00645EBE" w:rsidRP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programmer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with a big passion for play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ing and creating 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new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/fun</w:t>
                            </w:r>
                            <w:r w:rsidR="003F653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worlds. </w:t>
                            </w:r>
                          </w:p>
                          <w:p w14:paraId="54D28C39" w14:textId="77777777" w:rsidR="003F6530" w:rsidRDefault="003F6530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2C5A4E2F" w14:textId="77777777" w:rsidR="00FE044F" w:rsidRDefault="00645EBE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I am mainly interested in the field o</w:t>
                            </w:r>
                            <w:r w:rsidR="000076F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f</w:t>
                            </w:r>
                            <w:r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 w:rsidRPr="00337C8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gameplay. However, I also love the areas of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VR, AR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,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I, UI</w:t>
                            </w:r>
                            <w:r w:rsidR="008A5F9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, Finding bugs (QA) </w:t>
                            </w:r>
                            <w:r w:rsidRPr="00337C8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nd others more uncommon such as musical programming aspects.</w:t>
                            </w:r>
                            <w:r w:rsidR="000076F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</w:p>
                          <w:p w14:paraId="1F7634FF" w14:textId="77777777" w:rsidR="003F6530" w:rsidRDefault="003F6530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</w:pPr>
                          </w:p>
                          <w:p w14:paraId="14DBDEE6" w14:textId="77777777" w:rsidR="004B3F1F" w:rsidRPr="000076F3" w:rsidRDefault="000076F3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u w:val="single"/>
                                <w:lang w:val="it-IT"/>
                              </w:rPr>
                            </w:pPr>
                            <w:r w:rsidRPr="000076F3"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 xml:space="preserve">Permission to work in EU and willing to relocate if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>required</w:t>
                            </w:r>
                            <w:r w:rsidRPr="000076F3"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>.</w:t>
                            </w:r>
                          </w:p>
                          <w:p w14:paraId="5202E33D" w14:textId="77777777" w:rsidR="004B3F1F" w:rsidRPr="004B3F1F" w:rsidRDefault="004B3F1F" w:rsidP="00576D14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53D47227" w14:textId="77777777" w:rsidR="001A569A" w:rsidRPr="00576D14" w:rsidRDefault="001A569A" w:rsidP="00576D1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82C1797" w14:textId="77777777" w:rsidR="00821681" w:rsidRDefault="00821681"/>
                          <w:p w14:paraId="09234319" w14:textId="77777777" w:rsidR="003F6530" w:rsidRDefault="00337C80" w:rsidP="003F653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I am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a </w:t>
                            </w:r>
                            <w:r w:rsidR="00645EBE" w:rsidRP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programmer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with a big passion for play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ing and creating 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new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/fun</w:t>
                            </w:r>
                            <w:r w:rsidR="003F653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worlds. </w:t>
                            </w:r>
                          </w:p>
                          <w:p w14:paraId="137EC101" w14:textId="77777777" w:rsidR="003F6530" w:rsidRDefault="003F6530" w:rsidP="003F653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354B5D9C" w14:textId="00BEF618" w:rsidR="00FE044F" w:rsidRDefault="00645EBE" w:rsidP="003F653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I am mainly interested in the field o</w:t>
                            </w:r>
                            <w:r w:rsidR="000076F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f</w:t>
                            </w:r>
                            <w:r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 w:rsidRPr="00337C8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gameplay. However, I also love the areas of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VR, AR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,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I, UI</w:t>
                            </w:r>
                            <w:r w:rsidR="008A5F9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, Finding bugs (QA) </w:t>
                            </w:r>
                            <w:r w:rsidRPr="00337C8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nd others more uncommon such as musical programming aspects.</w:t>
                            </w:r>
                            <w:r w:rsidR="000076F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</w:p>
                          <w:p w14:paraId="1AE2C81A" w14:textId="77777777" w:rsidR="003F6530" w:rsidRDefault="003F6530" w:rsidP="003F653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</w:pPr>
                          </w:p>
                          <w:p w14:paraId="1AA9C02D" w14:textId="7E4EEF9D" w:rsidR="004B3F1F" w:rsidRPr="000076F3" w:rsidRDefault="000076F3" w:rsidP="003F653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u w:val="single"/>
                                <w:lang w:val="it-IT"/>
                              </w:rPr>
                            </w:pPr>
                            <w:r w:rsidRPr="000076F3"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 xml:space="preserve">Permission to work in EU and willing to relocate if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>required</w:t>
                            </w:r>
                            <w:r w:rsidRPr="000076F3"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>.</w:t>
                            </w:r>
                          </w:p>
                          <w:p w14:paraId="7D3E5017" w14:textId="77777777" w:rsidR="004B3F1F" w:rsidRPr="004B3F1F" w:rsidRDefault="004B3F1F" w:rsidP="003F6530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5A938913" w14:textId="77777777" w:rsidR="001A569A" w:rsidRPr="00576D14" w:rsidRDefault="001A569A" w:rsidP="003F6530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margin-left:178.05pt;margin-top:159.3pt;width:341.8pt;height:141.75pt;z-index:251475968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" filled="f" stroked="f" strokeweight="1pt">
                <v:stroke miterlimit="4"/>
                <v:textbox inset="7pt,7pt,7pt,7pt">
                  <w:txbxContent>
                    <w:p w14:paraId="7C013170" w14:textId="77777777" w:rsidR="003F6530" w:rsidRDefault="00337C80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I am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a </w:t>
                      </w:r>
                      <w:r w:rsidR="00645EBE" w:rsidRP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programmer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with a big passion for play</w:t>
                      </w:r>
                      <w:r w:rsid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ing and creating 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new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/fun</w:t>
                      </w:r>
                      <w:r w:rsidR="003F653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worlds. </w:t>
                      </w:r>
                    </w:p>
                    <w:p w14:paraId="54D28C39" w14:textId="77777777" w:rsidR="003F6530" w:rsidRDefault="003F6530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2C5A4E2F" w14:textId="77777777" w:rsidR="00FE044F" w:rsidRDefault="00645EBE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I am mainly interested in the field o</w:t>
                      </w:r>
                      <w:r w:rsidR="000076F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f</w:t>
                      </w:r>
                      <w:r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gameplay. However, I also love the areas of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VR, AR</w:t>
                      </w:r>
                      <w:r w:rsid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,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I, UI</w:t>
                      </w:r>
                      <w:r w:rsidR="008A5F9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, Finding bugs (QA) </w:t>
                      </w:r>
                      <w:r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nd others more uncommon such as musical programming aspects.</w:t>
                      </w:r>
                      <w:r w:rsidR="000076F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</w:p>
                    <w:p w14:paraId="1F7634FF" w14:textId="77777777" w:rsidR="003F6530" w:rsidRDefault="003F6530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</w:pPr>
                      <w:bookmarkStart w:id="1" w:name="_GoBack"/>
                      <w:bookmarkEnd w:id="1"/>
                    </w:p>
                    <w:p w14:paraId="14DBDEE6" w14:textId="77777777" w:rsidR="004B3F1F" w:rsidRPr="000076F3" w:rsidRDefault="000076F3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u w:val="single"/>
                          <w:lang w:val="it-IT"/>
                        </w:rPr>
                      </w:pPr>
                      <w:r w:rsidRPr="000076F3"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 xml:space="preserve">Permission to work in EU and willing to relocate if </w:t>
                      </w:r>
                      <w:r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>required</w:t>
                      </w:r>
                      <w:r w:rsidRPr="000076F3"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>.</w:t>
                      </w:r>
                    </w:p>
                    <w:p w14:paraId="5202E33D" w14:textId="77777777" w:rsidR="004B3F1F" w:rsidRPr="004B3F1F" w:rsidRDefault="004B3F1F" w:rsidP="00576D14">
                      <w:pPr>
                        <w:jc w:val="both"/>
                        <w:rPr>
                          <w:rFonts w:asciiTheme="minorHAnsi" w:hAnsiTheme="minorHAnsi" w:cstheme="minorHAnsi"/>
                          <w:color w:val="000000"/>
                          <w:sz w:val="22"/>
                          <w:szCs w:val="22"/>
                        </w:rPr>
                      </w:pPr>
                    </w:p>
                    <w:p w14:paraId="53D47227" w14:textId="77777777" w:rsidR="001A569A" w:rsidRPr="00576D14" w:rsidRDefault="001A569A" w:rsidP="00576D1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jc w:val="both"/>
                        <w:rPr>
                          <w:rFonts w:asciiTheme="minorHAnsi" w:hAnsiTheme="minorHAnsi" w:cstheme="minorHAnsi"/>
                        </w:rPr>
                      </w:pPr>
                    </w:p>
                    <w:p w14:paraId="182C1797" w14:textId="77777777" w:rsidR="00000000" w:rsidRDefault="00B15CBC"/>
                    <w:p w14:paraId="09234319" w14:textId="77777777" w:rsidR="003F6530" w:rsidRDefault="00337C80" w:rsidP="003F6530">
                      <w:pPr>
                        <w:pBdr>
                          <w:top w:val="nil"/>
                        </w:pBd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I am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a </w:t>
                      </w:r>
                      <w:r w:rsidR="00645EBE" w:rsidRP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programmer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with a big passion for play</w:t>
                      </w:r>
                      <w:r w:rsid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ing and creating 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new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/fun</w:t>
                      </w:r>
                      <w:r w:rsidR="003F653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worlds. </w:t>
                      </w:r>
                    </w:p>
                    <w:p w14:paraId="137EC101" w14:textId="77777777" w:rsidR="003F6530" w:rsidRDefault="003F6530" w:rsidP="003F6530">
                      <w:pPr>
                        <w:pBdr>
                          <w:top w:val="nil"/>
                        </w:pBd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354B5D9C" w14:textId="00BEF618" w:rsidR="00FE044F" w:rsidRDefault="00645EBE" w:rsidP="003F6530">
                      <w:pPr>
                        <w:pBdr>
                          <w:top w:val="nil"/>
                        </w:pBd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I am mainly interested in the field o</w:t>
                      </w:r>
                      <w:r w:rsidR="000076F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f</w:t>
                      </w:r>
                      <w:r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gameplay. However, I also love the areas of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VR, AR</w:t>
                      </w:r>
                      <w:r w:rsid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,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I, UI</w:t>
                      </w:r>
                      <w:r w:rsidR="008A5F9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, Finding bugs (QA) </w:t>
                      </w:r>
                      <w:r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nd others more uncommon such as musical programming aspects.</w:t>
                      </w:r>
                      <w:r w:rsidR="000076F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</w:p>
                    <w:p w14:paraId="1AE2C81A" w14:textId="77777777" w:rsidR="003F6530" w:rsidRDefault="003F6530" w:rsidP="003F6530">
                      <w:pPr>
                        <w:pBdr>
                          <w:top w:val="nil"/>
                        </w:pBdr>
                        <w:jc w:val="both"/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</w:pPr>
                    </w:p>
                    <w:p w14:paraId="1AA9C02D" w14:textId="7E4EEF9D" w:rsidR="004B3F1F" w:rsidRPr="000076F3" w:rsidRDefault="000076F3" w:rsidP="003F6530">
                      <w:pPr>
                        <w:pBdr>
                          <w:top w:val="nil"/>
                        </w:pBd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u w:val="single"/>
                          <w:lang w:val="it-IT"/>
                        </w:rPr>
                      </w:pPr>
                      <w:r w:rsidRPr="000076F3"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 xml:space="preserve">Permission to work in EU and willing to relocate if </w:t>
                      </w:r>
                      <w:r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>required</w:t>
                      </w:r>
                      <w:r w:rsidRPr="000076F3"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>.</w:t>
                      </w:r>
                    </w:p>
                    <w:p w14:paraId="7D3E5017" w14:textId="77777777" w:rsidR="004B3F1F" w:rsidRPr="004B3F1F" w:rsidRDefault="004B3F1F" w:rsidP="003F6530">
                      <w:pPr>
                        <w:pBdr>
                          <w:top w:val="nil"/>
                        </w:pBdr>
                        <w:jc w:val="both"/>
                        <w:rPr>
                          <w:rFonts w:asciiTheme="minorHAnsi" w:hAnsiTheme="minorHAnsi" w:cstheme="minorHAnsi"/>
                          <w:color w:val="000000"/>
                          <w:sz w:val="22"/>
                          <w:szCs w:val="22"/>
                        </w:rPr>
                      </w:pPr>
                    </w:p>
                    <w:p w14:paraId="5A938913" w14:textId="77777777" w:rsidR="001A569A" w:rsidRPr="00576D14" w:rsidRDefault="001A569A" w:rsidP="003F6530">
                      <w:pPr>
                        <w:pStyle w:val="Default"/>
                        <w:pBdr>
                          <w:top w:val="nil"/>
                        </w:pBdr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jc w:val="both"/>
                        <w:rPr>
                          <w:rFonts w:asciiTheme="minorHAnsi" w:hAnsiTheme="minorHAnsi" w:cstheme="minorHAnsi"/>
                        </w:rPr>
                      </w:pP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42CC1">
        <w:rPr>
          <w:noProof/>
        </w:rPr>
        <mc:AlternateContent>
          <mc:Choice Requires="wps">
            <w:drawing>
              <wp:anchor distT="152400" distB="152400" distL="152400" distR="152400" simplePos="0" relativeHeight="251453440" behindDoc="0" locked="0" layoutInCell="1" allowOverlap="1" wp14:anchorId="114AFEFA" wp14:editId="75D38028">
                <wp:simplePos x="0" y="0"/>
                <wp:positionH relativeFrom="page">
                  <wp:posOffset>220980</wp:posOffset>
                </wp:positionH>
                <wp:positionV relativeFrom="page">
                  <wp:posOffset>4739640</wp:posOffset>
                </wp:positionV>
                <wp:extent cx="2482215" cy="435610"/>
                <wp:effectExtent l="0" t="0" r="0" b="0"/>
                <wp:wrapNone/>
                <wp:docPr id="107374185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2215" cy="43561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08AE5E62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</w:t>
                            </w:r>
                            <w:r w:rsidR="00442CC1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 xml:space="preserve"> SKILL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 National Diploma in Videogames Programming</w:t>
                            </w:r>
                          </w:p>
                          <w:p w14:paraId="246795D1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34EB3FF4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Second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60%)</w:t>
                            </w:r>
                          </w:p>
                          <w:p w14:paraId="400142FD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0B73CB77" w14:textId="77777777" w:rsidR="00B50F3E" w:rsidRPr="00B50F3E" w:rsidRDefault="00B50F3E" w:rsidP="00B50F3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745148C1" w14:textId="77777777" w:rsidR="00B50F3E" w:rsidRP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6D60FA9D" w14:textId="77777777" w:rsidR="00E674A3" w:rsidRDefault="00E674A3"/>
                          <w:p w14:paraId="3C7B4575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60246D0C" w14:textId="77777777" w:rsidR="001A569A" w:rsidRDefault="001A569A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0785380" w14:textId="77777777" w:rsidR="00E674A3" w:rsidRDefault="00E674A3" w:rsidP="001801FE"/>
                          <w:p w14:paraId="53285627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4D7DEB5C" w14:textId="77777777" w:rsidR="001A569A" w:rsidRDefault="001A569A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3" type="#_x0000_t202" style="position:absolute;margin-left:17.4pt;margin-top:373.2pt;width:195.45pt;height:34.3pt;z-index:251453440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" filled="f" stroked="f" strokeweight="1pt">
                <v:stroke miterlimit="4"/>
                <v:textbox inset="7pt,7pt,7pt,7pt">
                  <w:txbxContent>
                    <w:p w14:paraId="08AE5E62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</w:t>
                      </w:r>
                      <w:r w:rsidR="00442CC1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 xml:space="preserve"> SKILL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 National Diploma in Videogames Programming</w:t>
                      </w:r>
                    </w:p>
                    <w:p w14:paraId="246795D1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34EB3FF4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400142FD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0B73CB77" w14:textId="77777777" w:rsidR="00B50F3E" w:rsidRPr="00B50F3E" w:rsidRDefault="00B50F3E" w:rsidP="00B50F3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745148C1" w14:textId="77777777" w:rsidR="00B50F3E" w:rsidRP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6D60FA9D" w14:textId="77777777" w:rsidR="00E674A3" w:rsidRDefault="00E674A3"/>
                    <w:p w14:paraId="3C7B4575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60246D0C" w14:textId="77777777" w:rsidR="001A569A" w:rsidRDefault="001A569A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0785380" w14:textId="77777777" w:rsidR="00E674A3" w:rsidRDefault="00E674A3" w:rsidP="001801FE"/>
                    <w:p w14:paraId="53285627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4D7DEB5C" w14:textId="77777777" w:rsidR="001A569A" w:rsidRDefault="001A569A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45EBE">
        <w:rPr>
          <w:noProof/>
        </w:rPr>
        <mc:AlternateContent>
          <mc:Choice Requires="wps">
            <w:drawing>
              <wp:anchor distT="152400" distB="152400" distL="152400" distR="152400" simplePos="0" relativeHeight="251833344" behindDoc="0" locked="0" layoutInCell="1" allowOverlap="1" wp14:anchorId="650E4196" wp14:editId="51612661">
                <wp:simplePos x="0" y="0"/>
                <wp:positionH relativeFrom="margin">
                  <wp:posOffset>-3810</wp:posOffset>
                </wp:positionH>
                <wp:positionV relativeFrom="line">
                  <wp:posOffset>3588385</wp:posOffset>
                </wp:positionV>
                <wp:extent cx="1964055" cy="309245"/>
                <wp:effectExtent l="0" t="0" r="0" b="0"/>
                <wp:wrapNone/>
                <wp:docPr id="107374194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4055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E57D33A" w14:textId="77777777" w:rsidR="00645EBE" w:rsidRPr="009A18BD" w:rsidRDefault="00645EBE" w:rsidP="00645EBE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pthor.github.io/portfolio.html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4" type="#_x0000_t202" style="position:absolute;margin-left:-.3pt;margin-top:282.55pt;width:154.65pt;height:24.35pt;z-index:251833344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" filled="f" stroked="f" strokeweight="1pt">
                <v:stroke miterlimit="4"/>
                <v:textbox inset="4pt,4pt,4pt,4pt">
                  <w:txbxContent>
                    <w:p w14:paraId="0E57D33A" w14:textId="77777777" w:rsidR="00645EBE" w:rsidRPr="009A18BD" w:rsidRDefault="00645EBE" w:rsidP="00645EBE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pthor.github.io/portfolio.html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645EBE">
        <w:rPr>
          <w:noProof/>
        </w:rPr>
        <w:drawing>
          <wp:anchor distT="0" distB="0" distL="114300" distR="114300" simplePos="0" relativeHeight="251822080" behindDoc="0" locked="0" layoutInCell="1" allowOverlap="1" wp14:anchorId="1489450D" wp14:editId="170A435D">
            <wp:simplePos x="0" y="0"/>
            <wp:positionH relativeFrom="leftMargin">
              <wp:posOffset>419100</wp:posOffset>
            </wp:positionH>
            <wp:positionV relativeFrom="paragraph">
              <wp:posOffset>3630930</wp:posOffset>
            </wp:positionV>
            <wp:extent cx="228600" cy="228600"/>
            <wp:effectExtent l="0" t="0" r="0" b="0"/>
            <wp:wrapNone/>
            <wp:docPr id="1073741947" name="Imagen 1073741947" descr="C:\Users\Javier\AppData\Local\Microsoft\Windows\INetCache\Content.Word\provider-intern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Javier\AppData\Local\Microsoft\Windows\INetCache\Content.Word\provider-internet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810816" behindDoc="0" locked="0" layoutInCell="1" allowOverlap="1" wp14:anchorId="1077DD8B" wp14:editId="7FC6FE61">
                <wp:simplePos x="0" y="0"/>
                <wp:positionH relativeFrom="margin">
                  <wp:posOffset>0</wp:posOffset>
                </wp:positionH>
                <wp:positionV relativeFrom="line">
                  <wp:posOffset>3265170</wp:posOffset>
                </wp:positionV>
                <wp:extent cx="1964055" cy="309245"/>
                <wp:effectExtent l="0" t="0" r="0" b="0"/>
                <wp:wrapNone/>
                <wp:docPr id="107374194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4055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604C553" w14:textId="77777777" w:rsidR="009A18BD" w:rsidRPr="009A18BD" w:rsidRDefault="009A18BD" w:rsidP="009A18BD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proofErr w:type="gram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vier-pastor-serrano-913825128</w:t>
                            </w:r>
                            <w:proofErr w:type="gramEnd"/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5" type="#_x0000_t202" style="position:absolute;margin-left:0;margin-top:257.1pt;width:154.65pt;height:24.35pt;z-index:251810816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" filled="f" stroked="f" strokeweight="1pt">
                <v:stroke miterlimit="4"/>
                <v:textbox inset="4pt,4pt,4pt,4pt">
                  <w:txbxContent>
                    <w:p w14:paraId="2604C553" w14:textId="77777777" w:rsidR="009A18BD" w:rsidRPr="009A18BD" w:rsidRDefault="009A18BD" w:rsidP="009A18BD">
                      <w:pPr>
                        <w:pStyle w:val="Body"/>
                        <w:rPr>
                          <w:lang w:val="es-ES"/>
                        </w:rPr>
                      </w:pPr>
                      <w:proofErr w:type="gram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vier-pastor-serrano-913825128</w:t>
                      </w:r>
                      <w:proofErr w:type="gramEnd"/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532288" behindDoc="0" locked="0" layoutInCell="1" allowOverlap="1" wp14:anchorId="43810628" wp14:editId="1019C6E7">
                <wp:simplePos x="0" y="0"/>
                <wp:positionH relativeFrom="margin">
                  <wp:posOffset>6985</wp:posOffset>
                </wp:positionH>
                <wp:positionV relativeFrom="line">
                  <wp:posOffset>2914650</wp:posOffset>
                </wp:positionV>
                <wp:extent cx="1769110" cy="309245"/>
                <wp:effectExtent l="0" t="0" r="0" b="0"/>
                <wp:wrapNone/>
                <wp:docPr id="107374183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911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D70DF12" w14:textId="77777777" w:rsidR="001A569A" w:rsidRPr="009A18BD" w:rsidRDefault="009A18BD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pthor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6" type="#_x0000_t202" style="position:absolute;margin-left:.55pt;margin-top:229.5pt;width:139.3pt;height:24.35pt;z-index:2515322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" filled="f" stroked="f" strokeweight="1pt">
                <v:stroke miterlimit="4"/>
                <v:textbox inset="4pt,4pt,4pt,4pt">
                  <w:txbxContent>
                    <w:p w14:paraId="0D70DF12" w14:textId="77777777" w:rsidR="001A569A" w:rsidRPr="009A18BD" w:rsidRDefault="009A18BD">
                      <w:pPr>
                        <w:pStyle w:val="Body"/>
                        <w:rPr>
                          <w:lang w:val="es-ES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pthor</w:t>
                      </w:r>
                      <w:proofErr w:type="spellEnd"/>
                      <w:proofErr w:type="gramEnd"/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521024" behindDoc="0" locked="0" layoutInCell="1" allowOverlap="1" wp14:anchorId="7B6B5D67" wp14:editId="47F0428A">
                <wp:simplePos x="0" y="0"/>
                <wp:positionH relativeFrom="margin">
                  <wp:posOffset>0</wp:posOffset>
                </wp:positionH>
                <wp:positionV relativeFrom="line">
                  <wp:posOffset>2571750</wp:posOffset>
                </wp:positionV>
                <wp:extent cx="1897380" cy="309245"/>
                <wp:effectExtent l="0" t="0" r="0" b="0"/>
                <wp:wrapNone/>
                <wp:docPr id="107374183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738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D59011F" w14:textId="77777777" w:rsidR="001A569A" w:rsidRPr="00576D14" w:rsidRDefault="00576D14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vierpastorserrano@gmail.com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7" type="#_x0000_t202" style="position:absolute;margin-left:0;margin-top:202.5pt;width:149.4pt;height:24.35pt;z-index:251521024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" filled="f" stroked="f" strokeweight="1pt">
                <v:stroke miterlimit="4"/>
                <v:textbox inset="4pt,4pt,4pt,4pt">
                  <w:txbxContent>
                    <w:p w14:paraId="7D59011F" w14:textId="77777777" w:rsidR="001A569A" w:rsidRPr="00576D14" w:rsidRDefault="00576D14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vierpastorserrano@gmail.co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w:drawing>
          <wp:anchor distT="0" distB="0" distL="114300" distR="114300" simplePos="0" relativeHeight="251788288" behindDoc="0" locked="0" layoutInCell="1" allowOverlap="1" wp14:anchorId="379523CA" wp14:editId="673591EE">
            <wp:simplePos x="0" y="0"/>
            <wp:positionH relativeFrom="column">
              <wp:posOffset>-308610</wp:posOffset>
            </wp:positionH>
            <wp:positionV relativeFrom="paragraph">
              <wp:posOffset>3295650</wp:posOffset>
            </wp:positionV>
            <wp:extent cx="243840" cy="243840"/>
            <wp:effectExtent l="0" t="0" r="3810" b="3810"/>
            <wp:wrapNone/>
            <wp:docPr id="1073741935" name="Imagen 1073741935" descr="C:\Users\Javier\AppData\Local\Microsoft\Windows\INetCache\Content.Word\linkedin_circle_gray-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vier\AppData\Local\Microsoft\Windows\INetCache\Content.Word\linkedin_circle_gray-512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rFonts w:ascii="Avenir Next" w:hAnsi="Avenir Next"/>
          <w:noProof/>
          <w:color w:val="FEFEFE"/>
          <w:sz w:val="20"/>
          <w:szCs w:val="20"/>
        </w:rPr>
        <w:drawing>
          <wp:anchor distT="0" distB="0" distL="114300" distR="114300" simplePos="0" relativeHeight="251799552" behindDoc="0" locked="0" layoutInCell="1" allowOverlap="1" wp14:anchorId="3C183C94" wp14:editId="0D2C4396">
            <wp:simplePos x="0" y="0"/>
            <wp:positionH relativeFrom="column">
              <wp:posOffset>-308610</wp:posOffset>
            </wp:positionH>
            <wp:positionV relativeFrom="paragraph">
              <wp:posOffset>2952750</wp:posOffset>
            </wp:positionV>
            <wp:extent cx="243840" cy="243840"/>
            <wp:effectExtent l="0" t="0" r="3810" b="3810"/>
            <wp:wrapNone/>
            <wp:docPr id="1073741943" name="Imagen 1073741943" descr="C:\Users\Javier\AppData\Local\Microsoft\Windows\INetCache\Content.Word\gra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Javier\AppData\Local\Microsoft\Windows\INetCache\Content.Word\gray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noProof/>
        </w:rPr>
        <w:drawing>
          <wp:anchor distT="152400" distB="152400" distL="152400" distR="152400" simplePos="0" relativeHeight="251464704" behindDoc="0" locked="0" layoutInCell="1" allowOverlap="1" wp14:anchorId="002C7F24" wp14:editId="49601E32">
            <wp:simplePos x="0" y="0"/>
            <wp:positionH relativeFrom="margin">
              <wp:posOffset>-321310</wp:posOffset>
            </wp:positionH>
            <wp:positionV relativeFrom="line">
              <wp:posOffset>2605405</wp:posOffset>
            </wp:positionV>
            <wp:extent cx="264795" cy="264795"/>
            <wp:effectExtent l="0" t="0" r="1905" b="1905"/>
            <wp:wrapNone/>
            <wp:docPr id="107374183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e42ae2_4f9da639abd14421a9f576661ed90ad7-filtered.png"/>
                    <pic:cNvPicPr>
                      <a:picLocks noChangeAspect="1"/>
                    </pic:cNvPicPr>
                  </pic:nvPicPr>
                  <pic:blipFill>
                    <a:blip r:embed="rId16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4795" cy="2647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9A18BD">
        <w:rPr>
          <w:noProof/>
        </w:rPr>
        <w:drawing>
          <wp:anchor distT="152400" distB="152400" distL="152400" distR="152400" simplePos="0" relativeHeight="251498496" behindDoc="0" locked="0" layoutInCell="1" allowOverlap="1" wp14:anchorId="5E760291" wp14:editId="117E5E27">
            <wp:simplePos x="0" y="0"/>
            <wp:positionH relativeFrom="margin">
              <wp:posOffset>-289560</wp:posOffset>
            </wp:positionH>
            <wp:positionV relativeFrom="line">
              <wp:posOffset>2294255</wp:posOffset>
            </wp:positionV>
            <wp:extent cx="201295" cy="201295"/>
            <wp:effectExtent l="0" t="0" r="8255" b="8255"/>
            <wp:wrapNone/>
            <wp:docPr id="1073741833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handset_round_circle-512-filtered.png"/>
                    <pic:cNvPicPr>
                      <a:picLocks noChangeAspect="1"/>
                    </pic:cNvPicPr>
                  </pic:nvPicPr>
                  <pic:blipFill>
                    <a:blip r:embed="rId17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295" cy="2012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509760" behindDoc="0" locked="0" layoutInCell="1" allowOverlap="1" wp14:anchorId="64730576" wp14:editId="01C1CBA8">
                <wp:simplePos x="0" y="0"/>
                <wp:positionH relativeFrom="margin">
                  <wp:posOffset>6985</wp:posOffset>
                </wp:positionH>
                <wp:positionV relativeFrom="line">
                  <wp:posOffset>1905635</wp:posOffset>
                </wp:positionV>
                <wp:extent cx="1769110" cy="309245"/>
                <wp:effectExtent l="0" t="0" r="0" b="0"/>
                <wp:wrapNone/>
                <wp:docPr id="107374183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911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BECC046" w14:textId="77777777" w:rsidR="001A569A" w:rsidRPr="00576D14" w:rsidRDefault="00576D14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Valencia</w:t>
                            </w:r>
                            <w:r w:rsidR="009A18BD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(</w:t>
                            </w:r>
                            <w:proofErr w:type="spellStart"/>
                            <w:r w:rsidR="009A18BD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Spain</w:t>
                            </w:r>
                            <w:proofErr w:type="spellEnd"/>
                            <w:r w:rsidR="009A18BD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)</w:t>
                            </w:r>
                          </w:p>
                        </w:txbxContent>
                      </wps:txbx>
                      <wps:bodyPr wrap="square" lIns="50800" tIns="50800" rIns="50800" bIns="508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8" type="#_x0000_t202" style="position:absolute;margin-left:.55pt;margin-top:150.05pt;width:139.3pt;height:24.35pt;z-index:2515097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" filled="f" stroked="f" strokeweight="1pt">
                <v:stroke miterlimit="4"/>
                <v:textbox inset="4pt,4pt,4pt,4pt">
                  <w:txbxContent>
                    <w:p w14:paraId="6BECC046" w14:textId="77777777" w:rsidR="001A569A" w:rsidRPr="00576D14" w:rsidRDefault="00576D14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Valencia</w:t>
                      </w:r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(</w:t>
                      </w:r>
                      <w:proofErr w:type="spellStart"/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Spain</w:t>
                      </w:r>
                      <w:proofErr w:type="spellEnd"/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)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>
        <w:rPr>
          <w:noProof/>
        </w:rPr>
        <w:drawing>
          <wp:anchor distT="152400" distB="152400" distL="152400" distR="152400" simplePos="0" relativeHeight="251487232" behindDoc="0" locked="0" layoutInCell="1" allowOverlap="1" wp14:anchorId="07010649" wp14:editId="02AEAF79">
            <wp:simplePos x="0" y="0"/>
            <wp:positionH relativeFrom="margin">
              <wp:posOffset>-289560</wp:posOffset>
            </wp:positionH>
            <wp:positionV relativeFrom="line">
              <wp:posOffset>1974215</wp:posOffset>
            </wp:positionV>
            <wp:extent cx="201295" cy="201295"/>
            <wp:effectExtent l="0" t="0" r="8255" b="8255"/>
            <wp:wrapNone/>
            <wp:docPr id="1073741832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07-512-filtered.png"/>
                    <pic:cNvPicPr>
                      <a:picLocks noChangeAspect="1"/>
                    </pic:cNvPicPr>
                  </pic:nvPicPr>
                  <pic:blipFill>
                    <a:blip r:embed="rId18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295" cy="2012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C01CBF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1424" behindDoc="0" locked="0" layoutInCell="1" allowOverlap="1" wp14:anchorId="67788F2A" wp14:editId="1A68B2FD">
                <wp:simplePos x="0" y="0"/>
                <wp:positionH relativeFrom="margin">
                  <wp:posOffset>-438150</wp:posOffset>
                </wp:positionH>
                <wp:positionV relativeFrom="line">
                  <wp:posOffset>8995410</wp:posOffset>
                </wp:positionV>
                <wp:extent cx="2186940" cy="251460"/>
                <wp:effectExtent l="0" t="0" r="3810" b="0"/>
                <wp:wrapNone/>
                <wp:docPr id="107374192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6940" cy="25146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3112D8BF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Capacity to work under pressure</w:t>
                            </w:r>
                          </w:p>
                          <w:p w14:paraId="3B11EBD5" w14:textId="77777777" w:rsidR="00C01CBF" w:rsidRDefault="00C01CBF" w:rsidP="00C01CBF"/>
                          <w:p w14:paraId="3991190E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-34.5pt;margin-top:708.3pt;width:172.2pt;height:19.8pt;z-index:25175142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" filled="f" stroked="f" strokeweight="1pt">
                <v:stroke miterlimit="4"/>
                <v:textbox inset="0,0,0,0">
                  <w:txbxContent>
                    <w:p w14:paraId="3112D8BF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Capacity to work under pressure</w:t>
                      </w:r>
                    </w:p>
                    <w:p w14:paraId="3B11EBD5" w14:textId="77777777" w:rsidR="00C01CBF" w:rsidRDefault="00C01CBF" w:rsidP="00C01CBF"/>
                    <w:p w14:paraId="3991190E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C01CBF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40160" behindDoc="0" locked="0" layoutInCell="1" allowOverlap="1" wp14:anchorId="3B0E6E1D" wp14:editId="224AEEA3">
                <wp:simplePos x="0" y="0"/>
                <wp:positionH relativeFrom="margin">
                  <wp:posOffset>-430530</wp:posOffset>
                </wp:positionH>
                <wp:positionV relativeFrom="line">
                  <wp:posOffset>8606790</wp:posOffset>
                </wp:positionV>
                <wp:extent cx="1546860" cy="220980"/>
                <wp:effectExtent l="0" t="0" r="0" b="7620"/>
                <wp:wrapNone/>
                <wp:docPr id="107374192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6860" cy="22098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1F53B323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Adaptable / Responsible</w:t>
                            </w:r>
                          </w:p>
                          <w:p w14:paraId="690C027B" w14:textId="77777777" w:rsidR="00C01CBF" w:rsidRDefault="00C01CBF" w:rsidP="00C01CBF"/>
                          <w:p w14:paraId="0CC80E71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-33.9pt;margin-top:677.7pt;width:121.8pt;height:17.4pt;z-index:251740160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" filled="f" stroked="f" strokeweight="1pt">
                <v:stroke miterlimit="4"/>
                <v:textbox inset="0,0,0,0">
                  <w:txbxContent>
                    <w:p w14:paraId="1F53B323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Adaptable / Responsible</w:t>
                      </w:r>
                    </w:p>
                    <w:p w14:paraId="690C027B" w14:textId="77777777" w:rsidR="00C01CBF" w:rsidRDefault="00C01CBF" w:rsidP="00C01CBF"/>
                    <w:p w14:paraId="0CC80E71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10222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697152" behindDoc="0" locked="0" layoutInCell="1" allowOverlap="1" wp14:anchorId="1481C5DC" wp14:editId="2FB1B440">
                <wp:simplePos x="0" y="0"/>
                <wp:positionH relativeFrom="margin">
                  <wp:posOffset>-419100</wp:posOffset>
                </wp:positionH>
                <wp:positionV relativeFrom="line">
                  <wp:posOffset>8175625</wp:posOffset>
                </wp:positionV>
                <wp:extent cx="939165" cy="228600"/>
                <wp:effectExtent l="0" t="0" r="0" b="0"/>
                <wp:wrapNone/>
                <wp:docPr id="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06713AB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Team Work</w:t>
                            </w:r>
                          </w:p>
                          <w:p w14:paraId="40E5C875" w14:textId="77777777" w:rsidR="00410222" w:rsidRDefault="00410222" w:rsidP="00410222"/>
                          <w:p w14:paraId="4A480BC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1" type="#_x0000_t202" style="position:absolute;margin-left:-33pt;margin-top:643.75pt;width:73.95pt;height:18pt;z-index:2516971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" filled="f" stroked="f" strokeweight="1pt">
                <v:stroke miterlimit="4"/>
                <v:textbox inset="0,0,0,0">
                  <w:txbxContent>
                    <w:p w14:paraId="06713AB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Team Work</w:t>
                      </w:r>
                    </w:p>
                    <w:p w14:paraId="40E5C875" w14:textId="77777777" w:rsidR="00410222" w:rsidRDefault="00410222" w:rsidP="00410222"/>
                    <w:p w14:paraId="4A480BC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10222">
        <w:rPr>
          <w:noProof/>
        </w:rPr>
        <mc:AlternateContent>
          <mc:Choice Requires="wps">
            <w:drawing>
              <wp:anchor distT="152400" distB="152400" distL="152400" distR="152400" simplePos="0" relativeHeight="251538432" behindDoc="0" locked="0" layoutInCell="1" allowOverlap="1" wp14:anchorId="1E6D35FB" wp14:editId="4F5CD2F4">
                <wp:simplePos x="0" y="0"/>
                <wp:positionH relativeFrom="margin">
                  <wp:posOffset>-549275</wp:posOffset>
                </wp:positionH>
                <wp:positionV relativeFrom="line">
                  <wp:posOffset>8082915</wp:posOffset>
                </wp:positionV>
                <wp:extent cx="2546954" cy="0"/>
                <wp:effectExtent l="0" t="0" r="0" b="0"/>
                <wp:wrapNone/>
                <wp:docPr id="10737418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45F61A2" id="officeArt object" o:spid="_x0000_s1026" style="position:absolute;z-index:25153843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3.25pt,636.45pt" to="157.3pt,63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36736" behindDoc="0" locked="0" layoutInCell="1" allowOverlap="1" wp14:anchorId="035AD000" wp14:editId="4C290993">
                <wp:simplePos x="0" y="0"/>
                <wp:positionH relativeFrom="margin">
                  <wp:posOffset>-433070</wp:posOffset>
                </wp:positionH>
                <wp:positionV relativeFrom="line">
                  <wp:posOffset>6278880</wp:posOffset>
                </wp:positionV>
                <wp:extent cx="939165" cy="228600"/>
                <wp:effectExtent l="0" t="0" r="0" b="0"/>
                <wp:wrapNone/>
                <wp:docPr id="2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6E97FE3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ity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3D</w:t>
                            </w:r>
                          </w:p>
                          <w:p w14:paraId="76DC232B" w14:textId="77777777" w:rsidR="00E674A3" w:rsidRDefault="00E674A3" w:rsidP="001801FE"/>
                          <w:p w14:paraId="763E24A0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ity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3D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2" type="#_x0000_t202" style="position:absolute;margin-left:-34.1pt;margin-top:494.4pt;width:73.95pt;height:18pt;z-index:25163673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" filled="f" stroked="f" strokeweight="1pt">
                <v:stroke miterlimit="4"/>
                <v:textbox inset="0,0,0,0">
                  <w:txbxContent>
                    <w:p w14:paraId="76E97FE3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ity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3D</w:t>
                      </w:r>
                    </w:p>
                    <w:p w14:paraId="76DC232B" w14:textId="77777777" w:rsidR="00E674A3" w:rsidRDefault="00E674A3" w:rsidP="001801FE"/>
                    <w:p w14:paraId="763E24A0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ity 3D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12160" behindDoc="0" locked="0" layoutInCell="1" allowOverlap="1" wp14:anchorId="3F895E18" wp14:editId="04BEC824">
                <wp:simplePos x="0" y="0"/>
                <wp:positionH relativeFrom="margin">
                  <wp:posOffset>-430530</wp:posOffset>
                </wp:positionH>
                <wp:positionV relativeFrom="line">
                  <wp:posOffset>5924550</wp:posOffset>
                </wp:positionV>
                <wp:extent cx="939165" cy="228600"/>
                <wp:effectExtent l="0" t="0" r="0" b="0"/>
                <wp:wrapNone/>
                <wp:docPr id="1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5CF179D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real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Engine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4</w:t>
                            </w:r>
                          </w:p>
                          <w:p w14:paraId="74C99E20" w14:textId="77777777" w:rsidR="00E674A3" w:rsidRDefault="00E674A3" w:rsidP="001801FE"/>
                          <w:p w14:paraId="75C42563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real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Engine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4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3" type="#_x0000_t202" style="position:absolute;margin-left:-33.9pt;margin-top:466.5pt;width:73.95pt;height:18pt;z-index:2516121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" filled="f" stroked="f" strokeweight="1pt">
                <v:stroke miterlimit="4"/>
                <v:textbox inset="0,0,0,0">
                  <w:txbxContent>
                    <w:p w14:paraId="05CF179D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real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Engine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4</w:t>
                      </w:r>
                    </w:p>
                    <w:p w14:paraId="74C99E20" w14:textId="77777777" w:rsidR="00E674A3" w:rsidRDefault="00E674A3" w:rsidP="001801FE"/>
                    <w:p w14:paraId="75C42563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real Engine 4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93728" behindDoc="0" locked="0" layoutInCell="1" allowOverlap="1" wp14:anchorId="51752091" wp14:editId="7F171BA3">
                <wp:simplePos x="0" y="0"/>
                <wp:positionH relativeFrom="margin">
                  <wp:posOffset>-422910</wp:posOffset>
                </wp:positionH>
                <wp:positionV relativeFrom="line">
                  <wp:posOffset>5574030</wp:posOffset>
                </wp:positionV>
                <wp:extent cx="939165" cy="228600"/>
                <wp:effectExtent l="0" t="0" r="0" b="0"/>
                <wp:wrapNone/>
                <wp:docPr id="1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52F666B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Python</w:t>
                            </w:r>
                            <w:proofErr w:type="spellEnd"/>
                          </w:p>
                          <w:p w14:paraId="36791CD8" w14:textId="77777777" w:rsidR="00E674A3" w:rsidRDefault="00E674A3" w:rsidP="001801FE"/>
                          <w:p w14:paraId="5F546727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Python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4" type="#_x0000_t202" style="position:absolute;margin-left:-33.3pt;margin-top:438.9pt;width:73.95pt;height:18pt;z-index:25159372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" filled="f" stroked="f" strokeweight="1pt">
                <v:stroke miterlimit="4"/>
                <v:textbox inset="0,0,0,0">
                  <w:txbxContent>
                    <w:p w14:paraId="752F666B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Python</w:t>
                      </w:r>
                      <w:proofErr w:type="spellEnd"/>
                    </w:p>
                    <w:p w14:paraId="36791CD8" w14:textId="77777777" w:rsidR="00E674A3" w:rsidRDefault="00E674A3" w:rsidP="001801FE"/>
                    <w:p w14:paraId="5F546727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Python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72224" behindDoc="0" locked="0" layoutInCell="1" allowOverlap="1" wp14:anchorId="686C2489" wp14:editId="348C48DB">
                <wp:simplePos x="0" y="0"/>
                <wp:positionH relativeFrom="margin">
                  <wp:posOffset>-400050</wp:posOffset>
                </wp:positionH>
                <wp:positionV relativeFrom="line">
                  <wp:posOffset>5452745</wp:posOffset>
                </wp:positionV>
                <wp:extent cx="2162810" cy="27940"/>
                <wp:effectExtent l="0" t="0" r="0" b="0"/>
                <wp:wrapNone/>
                <wp:docPr id="1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3A8D7E7" id="officeArt object" o:spid="_x0000_s1026" style="position:absolute;margin-left:-31.5pt;margin-top:429.35pt;width:170.3pt;height:2.2pt;z-index:25157222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75296" behindDoc="0" locked="0" layoutInCell="1" allowOverlap="1" wp14:anchorId="1B012984" wp14:editId="731EE7A3">
                <wp:simplePos x="0" y="0"/>
                <wp:positionH relativeFrom="margin">
                  <wp:posOffset>-400050</wp:posOffset>
                </wp:positionH>
                <wp:positionV relativeFrom="line">
                  <wp:posOffset>5223510</wp:posOffset>
                </wp:positionV>
                <wp:extent cx="939165" cy="228600"/>
                <wp:effectExtent l="0" t="0" r="0" b="0"/>
                <wp:wrapNone/>
                <wp:docPr id="1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D8A59BF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Objetive</w:t>
                            </w:r>
                            <w:r w:rsidR="004B3F1F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-</w:t>
                            </w: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</w:t>
                            </w:r>
                          </w:p>
                          <w:p w14:paraId="7FA1D0D8" w14:textId="77777777" w:rsidR="00E674A3" w:rsidRDefault="00E674A3" w:rsidP="001801FE"/>
                          <w:p w14:paraId="7DD5F43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Objetive - C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5" type="#_x0000_t202" style="position:absolute;margin-left:-31.5pt;margin-top:411.3pt;width:73.95pt;height:18pt;z-index:2515752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" filled="f" stroked="f" strokeweight="1pt">
                <v:stroke miterlimit="4"/>
                <v:textbox inset="0,0,0,0">
                  <w:txbxContent>
                    <w:p w14:paraId="3D8A59BF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Objetive</w:t>
                      </w:r>
                      <w:r w:rsidR="004B3F1F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-</w:t>
                      </w: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</w:t>
                      </w:r>
                    </w:p>
                    <w:p w14:paraId="7FA1D0D8" w14:textId="77777777" w:rsidR="00E674A3" w:rsidRDefault="00E674A3" w:rsidP="001801FE"/>
                    <w:p w14:paraId="7DD5F43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Objetive - C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4976" behindDoc="0" locked="0" layoutInCell="1" allowOverlap="1" wp14:anchorId="293D0ECA" wp14:editId="47361F36">
                <wp:simplePos x="0" y="0"/>
                <wp:positionH relativeFrom="margin">
                  <wp:posOffset>-398780</wp:posOffset>
                </wp:positionH>
                <wp:positionV relativeFrom="line">
                  <wp:posOffset>5117465</wp:posOffset>
                </wp:positionV>
                <wp:extent cx="2162810" cy="27940"/>
                <wp:effectExtent l="0" t="0" r="0" b="0"/>
                <wp:wrapNone/>
                <wp:docPr id="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1.4pt;margin-top:402.95pt;width:170.3pt;height:2.2pt;z-index:25177497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7024" behindDoc="0" locked="0" layoutInCell="1" allowOverlap="1" wp14:anchorId="46ED39E3" wp14:editId="4E116D3D">
                <wp:simplePos x="0" y="0"/>
                <wp:positionH relativeFrom="margin">
                  <wp:posOffset>-398780</wp:posOffset>
                </wp:positionH>
                <wp:positionV relativeFrom="line">
                  <wp:posOffset>4888230</wp:posOffset>
                </wp:positionV>
                <wp:extent cx="939165" cy="228600"/>
                <wp:effectExtent l="0" t="0" r="0" b="0"/>
                <wp:wrapNone/>
                <wp:docPr id="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2B369C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#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6" type="#_x0000_t202" style="position:absolute;margin-left:-31.4pt;margin-top:384.9pt;width:73.95pt;height:18pt;z-index:25177702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" filled="f" stroked="f" strokeweight="1pt">
                <v:stroke miterlimit="4"/>
                <v:textbox inset="0,0,0,0">
                  <w:txbxContent>
                    <w:p w14:paraId="62B369C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#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0880" behindDoc="0" locked="0" layoutInCell="1" allowOverlap="1" wp14:anchorId="4AEB4330" wp14:editId="0D98A683">
                <wp:simplePos x="0" y="0"/>
                <wp:positionH relativeFrom="margin">
                  <wp:posOffset>-389890</wp:posOffset>
                </wp:positionH>
                <wp:positionV relativeFrom="line">
                  <wp:posOffset>4774565</wp:posOffset>
                </wp:positionV>
                <wp:extent cx="2162810" cy="27940"/>
                <wp:effectExtent l="0" t="0" r="0" b="0"/>
                <wp:wrapNone/>
                <wp:docPr id="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FB73620" id="officeArt object" o:spid="_x0000_s1026" style="position:absolute;margin-left:-30.7pt;margin-top:375.95pt;width:170.3pt;height:2.2pt;z-index:25177088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2928" behindDoc="0" locked="0" layoutInCell="1" allowOverlap="1" wp14:anchorId="6C13253F" wp14:editId="3438B1E7">
                <wp:simplePos x="0" y="0"/>
                <wp:positionH relativeFrom="margin">
                  <wp:posOffset>-389890</wp:posOffset>
                </wp:positionH>
                <wp:positionV relativeFrom="line">
                  <wp:posOffset>4545330</wp:posOffset>
                </wp:positionV>
                <wp:extent cx="939165" cy="228600"/>
                <wp:effectExtent l="0" t="0" r="0" b="0"/>
                <wp:wrapNone/>
                <wp:docPr id="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1694588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 / C++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7" type="#_x0000_t202" style="position:absolute;margin-left:-30.7pt;margin-top:357.9pt;width:73.95pt;height:18pt;z-index:25177292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" filled="f" stroked="f" strokeweight="1pt">
                <v:stroke miterlimit="4"/>
                <v:textbox inset="0,0,0,0">
                  <w:txbxContent>
                    <w:p w14:paraId="1694588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 / C++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B85EB1">
        <w:rPr>
          <w:noProof/>
        </w:rPr>
        <mc:AlternateContent>
          <mc:Choice Requires="wps">
            <w:drawing>
              <wp:anchor distT="152400" distB="152400" distL="152400" distR="152400" simplePos="0" relativeHeight="251685888" behindDoc="0" locked="0" layoutInCell="1" allowOverlap="1" wp14:anchorId="5C795F01" wp14:editId="7E0DBB3D">
                <wp:simplePos x="0" y="0"/>
                <wp:positionH relativeFrom="margin">
                  <wp:posOffset>2258695</wp:posOffset>
                </wp:positionH>
                <wp:positionV relativeFrom="line">
                  <wp:posOffset>1592580</wp:posOffset>
                </wp:positionV>
                <wp:extent cx="1978162" cy="444584"/>
                <wp:effectExtent l="0" t="0" r="0" b="0"/>
                <wp:wrapNone/>
                <wp:docPr id="107374184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8162" cy="444584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A05BCC0" w14:textId="77777777" w:rsidR="001A569A" w:rsidRPr="004B3F1F" w:rsidRDefault="004B3F1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  <w:lang w:val="es-ES"/>
                              </w:rPr>
                              <w:t>About m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8" type="#_x0000_t202" style="position:absolute;margin-left:177.85pt;margin-top:125.4pt;width:155.75pt;height:35pt;z-index:2516858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" filled="f" stroked="f" strokeweight="1pt">
                <v:stroke miterlimit="4"/>
                <v:textbox inset="7pt,7pt,7pt,7pt">
                  <w:txbxContent>
                    <w:p w14:paraId="3A05BCC0" w14:textId="77777777" w:rsidR="001A569A" w:rsidRPr="004B3F1F" w:rsidRDefault="004B3F1F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  <w:lang w:val="es-ES"/>
                        </w:rPr>
                        <w:t>About me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576D14">
        <w:rPr>
          <w:noProof/>
        </w:rPr>
        <mc:AlternateContent>
          <mc:Choice Requires="wps">
            <w:drawing>
              <wp:anchor distT="152400" distB="152400" distL="152400" distR="152400" simplePos="0" relativeHeight="251669504" behindDoc="0" locked="0" layoutInCell="1" allowOverlap="1" wp14:anchorId="766CBA57" wp14:editId="02DDFEB0">
                <wp:simplePos x="0" y="0"/>
                <wp:positionH relativeFrom="margin">
                  <wp:posOffset>1764030</wp:posOffset>
                </wp:positionH>
                <wp:positionV relativeFrom="page">
                  <wp:posOffset>434340</wp:posOffset>
                </wp:positionV>
                <wp:extent cx="4477385" cy="1645920"/>
                <wp:effectExtent l="0" t="0" r="0" b="0"/>
                <wp:wrapNone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7385" cy="164592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1C1D8B7" w14:textId="77777777" w:rsidR="001A569A" w:rsidRPr="00576D14" w:rsidRDefault="00576D14">
                            <w:pPr>
                              <w:pStyle w:val="Body"/>
                              <w:jc w:val="center"/>
                              <w:rPr>
                                <w:rFonts w:ascii="SignPainter-HouseScript" w:eastAsia="SignPainter-HouseScript" w:hAnsi="SignPainter-HouseScript" w:cs="SignPainter-HouseScript"/>
                                <w:color w:val="FEFEFE"/>
                                <w:sz w:val="72"/>
                                <w:szCs w:val="72"/>
                              </w:rPr>
                            </w:pPr>
                            <w:r w:rsidRPr="00576D14">
                              <w:rPr>
                                <w:rFonts w:ascii="SignPainter-HouseScript" w:hAnsi="SignPainter-HouseScript"/>
                                <w:color w:val="FEFEFE"/>
                                <w:sz w:val="72"/>
                                <w:szCs w:val="72"/>
                              </w:rPr>
                              <w:t>Javier Pastor Serrano</w:t>
                            </w:r>
                          </w:p>
                          <w:p w14:paraId="74A3AC8F" w14:textId="2FFADBAD" w:rsidR="001A569A" w:rsidRPr="00576D14" w:rsidRDefault="00576D14">
                            <w:pPr>
                              <w:pStyle w:val="Body"/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 w:rsidRPr="00576D14">
                              <w:rPr>
                                <w:rFonts w:ascii="Avenir Book" w:hAnsi="Avenir Book"/>
                                <w:sz w:val="48"/>
                                <w:szCs w:val="48"/>
                              </w:rPr>
                              <w:t>Programmer</w:t>
                            </w:r>
                          </w:p>
                        </w:txbxContent>
                      </wps:txbx>
                      <wps:bodyPr wrap="square" lIns="50800" tIns="50800" rIns="50800" bIns="50800" numCol="1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9" type="#_x0000_t202" style="position:absolute;margin-left:138.9pt;margin-top:34.2pt;width:352.55pt;height:129.6pt;z-index:251669504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" filled="f" stroked="f" strokeweight="1pt">
                <v:stroke miterlimit="4"/>
                <v:textbox inset="4pt,4pt,4pt,4pt">
                  <w:txbxContent>
                    <w:p w14:paraId="31C1D8B7" w14:textId="77777777" w:rsidR="001A569A" w:rsidRPr="00576D14" w:rsidRDefault="00576D14">
                      <w:pPr>
                        <w:pStyle w:val="Body"/>
                        <w:jc w:val="center"/>
                        <w:rPr>
                          <w:rFonts w:ascii="SignPainter-HouseScript" w:eastAsia="SignPainter-HouseScript" w:hAnsi="SignPainter-HouseScript" w:cs="SignPainter-HouseScript"/>
                          <w:color w:val="FEFEFE"/>
                          <w:sz w:val="72"/>
                          <w:szCs w:val="72"/>
                        </w:rPr>
                      </w:pPr>
                      <w:r w:rsidRPr="00576D14">
                        <w:rPr>
                          <w:rFonts w:ascii="SignPainter-HouseScript" w:hAnsi="SignPainter-HouseScript"/>
                          <w:color w:val="FEFEFE"/>
                          <w:sz w:val="72"/>
                          <w:szCs w:val="72"/>
                        </w:rPr>
                        <w:t>Javier Pastor Serrano</w:t>
                      </w:r>
                    </w:p>
                    <w:p w14:paraId="74A3AC8F" w14:textId="2FFADBAD" w:rsidR="001A569A" w:rsidRPr="00576D14" w:rsidRDefault="00576D14">
                      <w:pPr>
                        <w:pStyle w:val="Body"/>
                        <w:jc w:val="center"/>
                        <w:rPr>
                          <w:sz w:val="48"/>
                          <w:szCs w:val="48"/>
                        </w:rPr>
                      </w:pPr>
                      <w:r w:rsidRPr="00576D14">
                        <w:rPr>
                          <w:rFonts w:ascii="Avenir Book" w:hAnsi="Avenir Book"/>
                          <w:sz w:val="48"/>
                          <w:szCs w:val="48"/>
                        </w:rPr>
                        <w:t>Programmer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55168" behindDoc="0" locked="0" layoutInCell="1" allowOverlap="1" wp14:anchorId="57E38327" wp14:editId="297857D9">
                <wp:simplePos x="0" y="0"/>
                <wp:positionH relativeFrom="margin">
                  <wp:posOffset>-496074</wp:posOffset>
                </wp:positionH>
                <wp:positionV relativeFrom="page">
                  <wp:posOffset>152400</wp:posOffset>
                </wp:positionV>
                <wp:extent cx="7099507" cy="1982461"/>
                <wp:effectExtent l="0" t="0" r="6350" b="0"/>
                <wp:wrapNone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9507" cy="1982461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9.05pt;margin-top:12pt;width:559pt;height:156.1pt;z-index:25165516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" fillcolor="#e8d5c6" stroked="f" strokeweight="1pt">
                <v:stroke miterlimit="4"/>
                <w10:wrap anchorx="margin" anchory="page"/>
              </v:rect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87936" behindDoc="0" locked="0" layoutInCell="1" allowOverlap="1" wp14:anchorId="71D292E6" wp14:editId="2F36B996">
                <wp:simplePos x="0" y="0"/>
                <wp:positionH relativeFrom="margin">
                  <wp:posOffset>-515743</wp:posOffset>
                </wp:positionH>
                <wp:positionV relativeFrom="line">
                  <wp:posOffset>1870142</wp:posOffset>
                </wp:positionV>
                <wp:extent cx="2546954" cy="0"/>
                <wp:effectExtent l="0" t="0" r="0" b="0"/>
                <wp:wrapNone/>
                <wp:docPr id="10737418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BC818EC" id="officeArt object" o:spid="_x0000_s1026" style="position:absolute;z-index:25168793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0.6pt,147.25pt" to="159.95pt,1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99200" behindDoc="0" locked="0" layoutInCell="1" allowOverlap="1" wp14:anchorId="477EB4AD" wp14:editId="617A70FA">
                <wp:simplePos x="0" y="0"/>
                <wp:positionH relativeFrom="margin">
                  <wp:posOffset>-541761</wp:posOffset>
                </wp:positionH>
                <wp:positionV relativeFrom="line">
                  <wp:posOffset>4466765</wp:posOffset>
                </wp:positionV>
                <wp:extent cx="2546954" cy="0"/>
                <wp:effectExtent l="0" t="0" r="0" b="0"/>
                <wp:wrapNone/>
                <wp:docPr id="10737418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2A897F4" id="officeArt object" o:spid="_x0000_s1026" style="position:absolute;z-index:25169920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2.65pt,351.7pt" to="157.9pt,35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71552" behindDoc="0" locked="0" layoutInCell="1" allowOverlap="1" wp14:anchorId="343405C6" wp14:editId="314D1D95">
                <wp:simplePos x="0" y="0"/>
                <wp:positionH relativeFrom="margin">
                  <wp:posOffset>-496074</wp:posOffset>
                </wp:positionH>
                <wp:positionV relativeFrom="line">
                  <wp:posOffset>1463659</wp:posOffset>
                </wp:positionV>
                <wp:extent cx="2272908" cy="419184"/>
                <wp:effectExtent l="0" t="0" r="0" b="0"/>
                <wp:wrapNone/>
                <wp:docPr id="107374184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2908" cy="419184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4FE57D3E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CONTACT M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0" type="#_x0000_t202" style="position:absolute;margin-left:-39.05pt;margin-top:115.25pt;width:178.95pt;height:33pt;z-index:2516715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" filled="f" stroked="f" strokeweight="1pt">
                <v:stroke miterlimit="4"/>
                <v:textbox inset="7pt,7pt,7pt,7pt">
                  <w:txbxContent>
                    <w:p w14:paraId="4FE57D3E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CONTACT ME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</w:p>
    <w:p w14:paraId="3746E69A" w14:textId="105D8F07" w:rsidR="001A569A" w:rsidRDefault="00651FB6" w:rsidP="00A9350B">
      <w:pPr>
        <w:pStyle w:val="Body"/>
      </w:pPr>
      <w:r w:rsidRPr="00C01CBF">
        <w:rPr>
          <w:noProof/>
        </w:rPr>
        <w:lastRenderedPageBreak/>
        <mc:AlternateContent>
          <mc:Choice Requires="wps">
            <w:drawing>
              <wp:anchor distT="152400" distB="152400" distL="152400" distR="152400" simplePos="0" relativeHeight="251754496" behindDoc="0" locked="0" layoutInCell="1" allowOverlap="1" wp14:anchorId="7CF4ECC7" wp14:editId="0F34E436">
                <wp:simplePos x="0" y="0"/>
                <wp:positionH relativeFrom="margin">
                  <wp:posOffset>1017905</wp:posOffset>
                </wp:positionH>
                <wp:positionV relativeFrom="line">
                  <wp:posOffset>583712</wp:posOffset>
                </wp:positionV>
                <wp:extent cx="110490" cy="74295"/>
                <wp:effectExtent l="0" t="0" r="3810" b="1905"/>
                <wp:wrapNone/>
                <wp:docPr id="10737419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80.15pt;margin-top:45.95pt;width:8.7pt;height:5.85pt;z-index:2517544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32403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5520" behindDoc="0" locked="0" layoutInCell="1" allowOverlap="1" wp14:anchorId="4F5FA72D" wp14:editId="750CEC8B">
                <wp:simplePos x="0" y="0"/>
                <wp:positionH relativeFrom="page">
                  <wp:posOffset>2955290</wp:posOffset>
                </wp:positionH>
                <wp:positionV relativeFrom="page">
                  <wp:posOffset>4289425</wp:posOffset>
                </wp:positionV>
                <wp:extent cx="4333240" cy="2628900"/>
                <wp:effectExtent l="0" t="0" r="0" b="0"/>
                <wp:wrapNone/>
                <wp:docPr id="10737419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2628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135259C5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Favourite Games</w:t>
                            </w:r>
                          </w:p>
                          <w:p w14:paraId="594A8786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1B3DF8EC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World of Warcraft, Ori and the Blind Forest, Overwatch, GTA V, Kingdom Hearts, Star Wars Battlefront... and more!</w:t>
                            </w:r>
                          </w:p>
                          <w:p w14:paraId="33833606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4BBC582D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Sports</w:t>
                            </w:r>
                          </w:p>
                          <w:p w14:paraId="138F8194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036ACC55" w14:textId="77777777" w:rsidR="006B4CDB" w:rsidRDefault="006B4CDB" w:rsidP="006B4CDB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Tennis.</w:t>
                            </w:r>
                          </w:p>
                          <w:p w14:paraId="332D89E2" w14:textId="77777777" w:rsidR="006B4CDB" w:rsidRDefault="006B4CDB" w:rsidP="006B4CDB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750F74FF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Other</w:t>
                            </w:r>
                          </w:p>
                          <w:p w14:paraId="6D0848EE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1E2BAAF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usic, Movies, Programming, </w:t>
                            </w:r>
                            <w:r w:rsidR="006933C8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Boardgames,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Travelling and Playing Games.</w:t>
                            </w:r>
                          </w:p>
                          <w:p w14:paraId="2220BEE4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5D47F948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1" type="#_x0000_t202" style="position:absolute;margin-left:232.7pt;margin-top:337.75pt;width:341.2pt;height:207pt;z-index:251755520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" filled="f" stroked="f" strokeweight="1pt">
                <v:stroke miterlimit="4"/>
                <v:textbox inset="7pt,7pt,7pt,7pt">
                  <w:txbxContent>
                    <w:p w14:paraId="135259C5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Favourite Games</w:t>
                      </w:r>
                    </w:p>
                    <w:p w14:paraId="594A8786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1B3DF8EC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World of Warcraft, Ori and the Blind Forest, Overwatch, GTA V, Kingdom Hearts, Star Wars Battlefront... and more!</w:t>
                      </w:r>
                    </w:p>
                    <w:p w14:paraId="33833606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4BBC582D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Sports</w:t>
                      </w:r>
                    </w:p>
                    <w:p w14:paraId="138F8194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036ACC55" w14:textId="77777777" w:rsidR="006B4CDB" w:rsidRDefault="006B4CDB" w:rsidP="006B4CDB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Tennis.</w:t>
                      </w:r>
                    </w:p>
                    <w:p w14:paraId="332D89E2" w14:textId="77777777" w:rsidR="006B4CDB" w:rsidRDefault="006B4CDB" w:rsidP="006B4CDB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</w:p>
                    <w:p w14:paraId="750F74FF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Other</w:t>
                      </w:r>
                    </w:p>
                    <w:p w14:paraId="6D0848EE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1E2BAAF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usic, Movies, Programming, </w:t>
                      </w:r>
                      <w:r w:rsidR="006933C8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Boardgames,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Travelling and Playing Games.</w:t>
                      </w:r>
                    </w:p>
                    <w:p w14:paraId="2220BEE4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</w:p>
                    <w:p w14:paraId="5D47F948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32403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6544" behindDoc="0" locked="0" layoutInCell="1" allowOverlap="1" wp14:anchorId="64B12864" wp14:editId="1B9D740D">
                <wp:simplePos x="0" y="0"/>
                <wp:positionH relativeFrom="page">
                  <wp:posOffset>2965450</wp:posOffset>
                </wp:positionH>
                <wp:positionV relativeFrom="page">
                  <wp:posOffset>3830320</wp:posOffset>
                </wp:positionV>
                <wp:extent cx="3489960" cy="469900"/>
                <wp:effectExtent l="0" t="0" r="0" b="0"/>
                <wp:wrapNone/>
                <wp:docPr id="107374193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9960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00A3581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Hobbies and Interests</w:t>
                            </w:r>
                          </w:p>
                          <w:p w14:paraId="42B359E6" w14:textId="77777777" w:rsidR="006B4CDB" w:rsidRDefault="006B4CDB" w:rsidP="006B4CDB"/>
                          <w:p w14:paraId="758CA3B1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52" type="#_x0000_t202" style="position:absolute;margin-left:233.5pt;margin-top:301.6pt;width:274.8pt;height:37pt;z-index:25175654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" filled="f" stroked="f" strokeweight="1pt">
                <v:stroke miterlimit="4"/>
                <v:textbox inset="7pt,7pt,7pt,7pt">
                  <w:txbxContent>
                    <w:p w14:paraId="200A3581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Hobbies and Interests</w:t>
                      </w:r>
                    </w:p>
                    <w:p w14:paraId="42B359E6" w14:textId="77777777" w:rsidR="006B4CDB" w:rsidRDefault="006B4CDB" w:rsidP="006B4CDB"/>
                    <w:p w14:paraId="758CA3B1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7568" behindDoc="0" locked="0" layoutInCell="1" allowOverlap="1" wp14:anchorId="44425B16" wp14:editId="7044C5C0">
                <wp:simplePos x="0" y="0"/>
                <wp:positionH relativeFrom="page">
                  <wp:posOffset>3016885</wp:posOffset>
                </wp:positionH>
                <wp:positionV relativeFrom="page">
                  <wp:posOffset>7497445</wp:posOffset>
                </wp:positionV>
                <wp:extent cx="4333240" cy="381000"/>
                <wp:effectExtent l="0" t="0" r="0" b="0"/>
                <wp:wrapNone/>
                <wp:docPr id="107374193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3810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DF7FF33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References are available on request.</w:t>
                            </w:r>
                          </w:p>
                          <w:p w14:paraId="2E064F26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3" type="#_x0000_t202" style="position:absolute;margin-left:237.55pt;margin-top:590.35pt;width:341.2pt;height:30pt;z-index:251757568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" filled="f" stroked="f" strokeweight="1pt">
                <v:stroke miterlimit="4"/>
                <v:textbox inset="7pt,7pt,7pt,7pt">
                  <w:txbxContent>
                    <w:p w14:paraId="7DF7FF33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References are available on request.</w:t>
                      </w:r>
                    </w:p>
                    <w:p w14:paraId="2E064F26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39456" behindDoc="0" locked="0" layoutInCell="1" allowOverlap="1" wp14:anchorId="5029BD0A" wp14:editId="24E175F4">
                <wp:simplePos x="0" y="0"/>
                <wp:positionH relativeFrom="margin">
                  <wp:posOffset>2290445</wp:posOffset>
                </wp:positionH>
                <wp:positionV relativeFrom="line">
                  <wp:posOffset>6732905</wp:posOffset>
                </wp:positionV>
                <wp:extent cx="4333240" cy="502920"/>
                <wp:effectExtent l="0" t="0" r="0" b="0"/>
                <wp:wrapNone/>
                <wp:docPr id="107374190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502920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8C15165" id="officeArt object" o:spid="_x0000_s1026" style="position:absolute;margin-left:180.35pt;margin-top:530.15pt;width:341.2pt;height:39.6pt;z-index:251539456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" fillcolor="#f5f0ec" stroked="f" strokeweight="1pt">
                <v:stroke miterlimit="4"/>
                <w10:wrap anchorx="margin" anchory="line"/>
              </v:rect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0480" behindDoc="0" locked="0" layoutInCell="1" allowOverlap="1" wp14:anchorId="58A2620B" wp14:editId="7876CA0F">
                <wp:simplePos x="0" y="0"/>
                <wp:positionH relativeFrom="page">
                  <wp:posOffset>2936875</wp:posOffset>
                </wp:positionH>
                <wp:positionV relativeFrom="page">
                  <wp:posOffset>6986270</wp:posOffset>
                </wp:positionV>
                <wp:extent cx="4333240" cy="469900"/>
                <wp:effectExtent l="0" t="0" r="0" b="0"/>
                <wp:wrapNone/>
                <wp:docPr id="107374191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C7DA09D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  <w:p w14:paraId="2A87921C" w14:textId="77777777" w:rsidR="00E674A3" w:rsidRDefault="00E674A3" w:rsidP="001801FE"/>
                          <w:p w14:paraId="2DFD0561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4" type="#_x0000_t202" style="position:absolute;margin-left:231.25pt;margin-top:550.1pt;width:341.2pt;height:37pt;z-index:25154048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" filled="f" stroked="f" strokeweight="1pt">
                <v:stroke miterlimit="4"/>
                <v:textbox inset="7pt,7pt,7pt,7pt">
                  <w:txbxContent>
                    <w:p w14:paraId="6C7DA09D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  <w:p w14:paraId="2A87921C" w14:textId="77777777" w:rsidR="00E674A3" w:rsidRDefault="00E674A3" w:rsidP="001801FE"/>
                    <w:p w14:paraId="2DFD0561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2528" behindDoc="0" locked="0" layoutInCell="1" allowOverlap="1" wp14:anchorId="32AD442B" wp14:editId="0032990A">
                <wp:simplePos x="0" y="0"/>
                <wp:positionH relativeFrom="page">
                  <wp:posOffset>2965450</wp:posOffset>
                </wp:positionH>
                <wp:positionV relativeFrom="margin">
                  <wp:posOffset>1359535</wp:posOffset>
                </wp:positionV>
                <wp:extent cx="4373880" cy="1729740"/>
                <wp:effectExtent l="0" t="0" r="0" b="0"/>
                <wp:wrapNone/>
                <wp:docPr id="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73880" cy="172974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4F83881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Higher National Diploma in Videogames Programming</w:t>
                            </w:r>
                          </w:p>
                          <w:p w14:paraId="619C74A5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4A33B83B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Second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60%)</w:t>
                            </w:r>
                          </w:p>
                          <w:p w14:paraId="3D2F848D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2FCFC3F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1E65F3BA" w14:textId="77777777" w:rsidR="00B50F3E" w:rsidRP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4843DD31" w14:textId="77777777" w:rsidR="00E674A3" w:rsidRDefault="00E674A3" w:rsidP="001801FE"/>
                          <w:p w14:paraId="6E898A99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Higher National Diploma in Videogames Programming</w:t>
                            </w:r>
                          </w:p>
                          <w:p w14:paraId="2D96FBB4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1443066E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Second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60%)</w:t>
                            </w:r>
                          </w:p>
                          <w:p w14:paraId="6A5A5BDC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27830614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688CEA1B" w14:textId="77777777" w:rsidR="00B50F3E" w:rsidRP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5" type="#_x0000_t202" style="position:absolute;margin-left:233.5pt;margin-top:107.05pt;width:344.4pt;height:136.2pt;z-index:251542528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" filled="f" stroked="f" strokeweight="1pt">
                <v:stroke miterlimit="4"/>
                <v:textbox inset="7pt,7pt,7pt,7pt">
                  <w:txbxContent>
                    <w:p w14:paraId="24F83881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Higher National Diploma in Videogames Programming</w:t>
                      </w:r>
                    </w:p>
                    <w:p w14:paraId="619C74A5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4A33B83B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3D2F848D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2FCFC3F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1E65F3BA" w14:textId="77777777" w:rsidR="00B50F3E" w:rsidRP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4843DD31" w14:textId="77777777" w:rsidR="00E674A3" w:rsidRDefault="00E674A3" w:rsidP="001801FE"/>
                    <w:p w14:paraId="6E898A99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Higher National Diploma in Videogames Programming</w:t>
                      </w:r>
                    </w:p>
                    <w:p w14:paraId="2D96FBB4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1443066E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6A5A5BDC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27830614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688CEA1B" w14:textId="77777777" w:rsidR="00B50F3E" w:rsidRP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1504" behindDoc="0" locked="0" layoutInCell="1" allowOverlap="1" wp14:anchorId="3D257EB3" wp14:editId="3025C437">
                <wp:simplePos x="0" y="0"/>
                <wp:positionH relativeFrom="page">
                  <wp:posOffset>2979420</wp:posOffset>
                </wp:positionH>
                <wp:positionV relativeFrom="page">
                  <wp:posOffset>593090</wp:posOffset>
                </wp:positionV>
                <wp:extent cx="4333240" cy="1574800"/>
                <wp:effectExtent l="0" t="0" r="0" b="0"/>
                <wp:wrapNone/>
                <wp:docPr id="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15748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A80FC63" w14:textId="77777777" w:rsidR="00E674A3" w:rsidRDefault="00B85EB1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BSc </w:t>
                            </w:r>
                            <w:r w:rsidR="00410222"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(Hons) Computer games programmiNG</w:t>
                            </w:r>
                          </w:p>
                          <w:p w14:paraId="315F38A9" w14:textId="77777777" w:rsidR="00B85EB1" w:rsidRDefault="00410222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Teesside Uni</w:t>
                            </w:r>
                            <w:r w:rsidR="00B85EB1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versity, </w:t>
                            </w:r>
                            <w:proofErr w:type="spellStart"/>
                            <w:r w:rsidR="00B85EB1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Middlesbrough</w:t>
                            </w:r>
                            <w:proofErr w:type="spellEnd"/>
                            <w:r w:rsidR="00B85EB1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UK) / 2016 – 2017</w:t>
                            </w:r>
                          </w:p>
                          <w:p w14:paraId="2D0D7071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First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70%)</w:t>
                            </w:r>
                          </w:p>
                          <w:p w14:paraId="779F745B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3B3FAC53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Modules: Advanced Games Development, Artificial Intelligence for Games, Computing Project, Mobile Games Development, Multiplayer and Social Games and Computing Project.</w:t>
                            </w:r>
                          </w:p>
                          <w:p w14:paraId="14C2C58B" w14:textId="77777777" w:rsidR="00B85EB1" w:rsidRPr="00B50F3E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0F2133B9" w14:textId="77777777" w:rsidR="00E674A3" w:rsidRDefault="00E674A3" w:rsidP="001801FE"/>
                          <w:p w14:paraId="07CA0BF7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BSc (Hons) Computer games programming</w:t>
                            </w:r>
                          </w:p>
                          <w:p w14:paraId="6D39A858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Teesside University,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Middlesbrough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UK) / 2016 – 2017</w:t>
                            </w:r>
                          </w:p>
                          <w:p w14:paraId="57FC18DA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First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70%)</w:t>
                            </w:r>
                          </w:p>
                          <w:p w14:paraId="7D5237C9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56331CFE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Modules: Advanced Games Development, Artificial Intelligence for Games, Computing Project, Mobile Games Development, Multiplayer and Social Games and Computing Project.</w:t>
                            </w:r>
                          </w:p>
                          <w:p w14:paraId="01EC2999" w14:textId="77777777" w:rsidR="00B85EB1" w:rsidRPr="00B50F3E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6" type="#_x0000_t202" style="position:absolute;margin-left:234.6pt;margin-top:46.7pt;width:341.2pt;height:124pt;z-index:251541504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" filled="f" stroked="f" strokeweight="1pt">
                <v:stroke miterlimit="4"/>
                <v:textbox inset="7pt,7pt,7pt,7pt">
                  <w:txbxContent>
                    <w:p w14:paraId="2A80FC63" w14:textId="77777777" w:rsidR="00E674A3" w:rsidRDefault="00B85EB1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BSc </w:t>
                      </w:r>
                      <w:r w:rsidR="00410222"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(Hons) Computer games programmiNG</w:t>
                      </w:r>
                    </w:p>
                    <w:p w14:paraId="315F38A9" w14:textId="77777777" w:rsidR="00B85EB1" w:rsidRDefault="00410222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Teesside Uni</w:t>
                      </w:r>
                      <w:r w:rsidR="00B85EB1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versity, Middlesbrough (UK) / 2016 – 2017</w:t>
                      </w:r>
                    </w:p>
                    <w:p w14:paraId="2D0D7071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First-Class Honours (70%)</w:t>
                      </w:r>
                    </w:p>
                    <w:p w14:paraId="779F745B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3B3FAC53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Modules: Advanced Games Development, Artificial Intelligence for Games, Computing Project, Mobile Games Development, Multiplayer and Social Games and Computing Project.</w:t>
                      </w:r>
                    </w:p>
                    <w:p w14:paraId="14C2C58B" w14:textId="77777777" w:rsidR="00B85EB1" w:rsidRPr="00B50F3E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0F2133B9" w14:textId="77777777" w:rsidR="00E674A3" w:rsidRDefault="00E674A3" w:rsidP="001801FE"/>
                    <w:p w14:paraId="07CA0BF7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BSc (Hons) Computer games programming</w:t>
                      </w:r>
                    </w:p>
                    <w:p w14:paraId="6D39A858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Teesside University, Middlesbrough (UK) / 2016 – 2017</w:t>
                      </w:r>
                    </w:p>
                    <w:p w14:paraId="57FC18DA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First-Class Honours (70%)</w:t>
                      </w:r>
                    </w:p>
                    <w:p w14:paraId="7D5237C9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56331CFE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Modules: Advanced Games Development, Artificial Intelligence for Games, Computing Project, Mobile Games Development, Multiplayer and Social Games and Computing Project.</w:t>
                      </w:r>
                    </w:p>
                    <w:p w14:paraId="01EC2999" w14:textId="77777777" w:rsidR="00B85EB1" w:rsidRPr="00B50F3E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651072" behindDoc="0" locked="0" layoutInCell="1" allowOverlap="1" wp14:anchorId="0BFA9E54" wp14:editId="33E53292">
                <wp:simplePos x="0" y="0"/>
                <wp:positionH relativeFrom="page">
                  <wp:posOffset>2990850</wp:posOffset>
                </wp:positionH>
                <wp:positionV relativeFrom="page">
                  <wp:posOffset>201930</wp:posOffset>
                </wp:positionV>
                <wp:extent cx="2309495" cy="469900"/>
                <wp:effectExtent l="0" t="0" r="0" b="0"/>
                <wp:wrapNone/>
                <wp:docPr id="2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9495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4ABDE38" w14:textId="77777777" w:rsidR="00410222" w:rsidRDefault="006B4CDB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ducation</w:t>
                            </w:r>
                          </w:p>
                          <w:p w14:paraId="4078DDE4" w14:textId="77777777" w:rsidR="00410222" w:rsidRDefault="00410222" w:rsidP="00410222"/>
                          <w:p w14:paraId="77E53B9B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7" type="#_x0000_t202" style="position:absolute;margin-left:235.5pt;margin-top:15.9pt;width:181.85pt;height:37pt;z-index:25165107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" filled="f" stroked="f" strokeweight="1pt">
                <v:stroke miterlimit="4"/>
                <v:textbox inset="7pt,7pt,7pt,7pt">
                  <w:txbxContent>
                    <w:p w14:paraId="34ABDE38" w14:textId="77777777" w:rsidR="00410222" w:rsidRDefault="006B4CDB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ducation</w:t>
                      </w:r>
                    </w:p>
                    <w:p w14:paraId="4078DDE4" w14:textId="77777777" w:rsidR="00410222" w:rsidRDefault="00410222" w:rsidP="00410222"/>
                    <w:p w14:paraId="77E53B9B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845632" behindDoc="0" locked="0" layoutInCell="1" allowOverlap="1" wp14:anchorId="04203AE6" wp14:editId="7AD1E2ED">
                <wp:simplePos x="0" y="0"/>
                <wp:positionH relativeFrom="margin">
                  <wp:posOffset>-530860</wp:posOffset>
                </wp:positionH>
                <wp:positionV relativeFrom="page">
                  <wp:posOffset>3897630</wp:posOffset>
                </wp:positionV>
                <wp:extent cx="2530475" cy="6355080"/>
                <wp:effectExtent l="0" t="0" r="3175" b="7620"/>
                <wp:wrapNone/>
                <wp:docPr id="2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0475" cy="635508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5D513FA" id="officeArt object" o:spid="_x0000_s1026" style="position:absolute;margin-left:-41.8pt;margin-top:306.9pt;width:199.25pt;height:500.4pt;z-index:25184563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" fillcolor="#404040" stroked="f" strokeweight="1pt">
                <v:stroke miterlimit="4"/>
                <w10:wrap anchorx="margin" anchory="page"/>
              </v:rect>
            </w:pict>
          </mc:Fallback>
        </mc:AlternateContent>
      </w:r>
      <w:r w:rsidR="003A04D6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3472" behindDoc="0" locked="0" layoutInCell="1" allowOverlap="1" wp14:anchorId="494AB23C" wp14:editId="60FBA0C5">
                <wp:simplePos x="0" y="0"/>
                <wp:positionH relativeFrom="margin">
                  <wp:posOffset>-449580</wp:posOffset>
                </wp:positionH>
                <wp:positionV relativeFrom="line">
                  <wp:posOffset>380365</wp:posOffset>
                </wp:positionV>
                <wp:extent cx="939165" cy="228600"/>
                <wp:effectExtent l="0" t="0" r="0" b="0"/>
                <wp:wrapNone/>
                <wp:docPr id="10737419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C811790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English</w:t>
                            </w:r>
                          </w:p>
                          <w:p w14:paraId="3F71B6F2" w14:textId="77777777" w:rsidR="00C01CBF" w:rsidRDefault="00C01CBF" w:rsidP="00C01CBF"/>
                          <w:p w14:paraId="08842E45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8" type="#_x0000_t202" style="position:absolute;margin-left:-35.4pt;margin-top:29.95pt;width:73.95pt;height:18pt;z-index:25175347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" filled="f" stroked="f" strokeweight="1pt">
                <v:stroke miterlimit="4"/>
                <v:textbox inset="0,0,0,0">
                  <w:txbxContent>
                    <w:p w14:paraId="3C811790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English</w:t>
                      </w:r>
                    </w:p>
                    <w:p w14:paraId="3F71B6F2" w14:textId="77777777" w:rsidR="00C01CBF" w:rsidRDefault="00C01CBF" w:rsidP="00C01CBF"/>
                    <w:p w14:paraId="08842E45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2448" behindDoc="0" locked="0" layoutInCell="1" allowOverlap="1" wp14:anchorId="2E396575" wp14:editId="30539D61">
                <wp:simplePos x="0" y="0"/>
                <wp:positionH relativeFrom="margin">
                  <wp:posOffset>-449580</wp:posOffset>
                </wp:positionH>
                <wp:positionV relativeFrom="line">
                  <wp:posOffset>609600</wp:posOffset>
                </wp:positionV>
                <wp:extent cx="2162810" cy="27940"/>
                <wp:effectExtent l="0" t="0" r="0" b="0"/>
                <wp:wrapNone/>
                <wp:docPr id="10737419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B299194" id="officeArt object" o:spid="_x0000_s1026" style="position:absolute;margin-left:-35.4pt;margin-top:48pt;width:170.3pt;height:2.2pt;z-index:25175244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7968" behindDoc="0" locked="0" layoutInCell="1" allowOverlap="1" wp14:anchorId="7B1D7930" wp14:editId="12C956BA">
                <wp:simplePos x="0" y="0"/>
                <wp:positionH relativeFrom="margin">
                  <wp:posOffset>1610360</wp:posOffset>
                </wp:positionH>
                <wp:positionV relativeFrom="line">
                  <wp:posOffset>240665</wp:posOffset>
                </wp:positionV>
                <wp:extent cx="110490" cy="74295"/>
                <wp:effectExtent l="0" t="0" r="3810" b="1905"/>
                <wp:wrapNone/>
                <wp:docPr id="107374185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55BABB2" id="officeArt object" o:spid="_x0000_s1026" style="position:absolute;margin-left:126.8pt;margin-top:18.95pt;width:8.7pt;height:5.85pt;z-index:25166796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6944" behindDoc="0" locked="0" layoutInCell="1" allowOverlap="1" wp14:anchorId="23CFD830" wp14:editId="5110D1CB">
                <wp:simplePos x="0" y="0"/>
                <wp:positionH relativeFrom="margin">
                  <wp:posOffset>-447675</wp:posOffset>
                </wp:positionH>
                <wp:positionV relativeFrom="line">
                  <wp:posOffset>34290</wp:posOffset>
                </wp:positionV>
                <wp:extent cx="939165" cy="228600"/>
                <wp:effectExtent l="0" t="0" r="0" b="0"/>
                <wp:wrapNone/>
                <wp:docPr id="107374185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6418016" w14:textId="77777777" w:rsidR="001A569A" w:rsidRDefault="00C01CBF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Spanish</w:t>
                            </w:r>
                          </w:p>
                          <w:p w14:paraId="49DBC9DF" w14:textId="77777777" w:rsidR="00E674A3" w:rsidRDefault="00E674A3" w:rsidP="001801FE"/>
                          <w:p w14:paraId="0FDC4FD9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9" type="#_x0000_t202" style="position:absolute;margin-left:-35.25pt;margin-top:2.7pt;width:73.95pt;height:18pt;z-index:25166694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" filled="f" stroked="f" strokeweight="1pt">
                <v:stroke miterlimit="4"/>
                <v:textbox inset="0,0,0,0">
                  <w:txbxContent>
                    <w:p w14:paraId="76418016" w14:textId="77777777" w:rsidR="001A569A" w:rsidRDefault="00C01CBF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Spanish</w:t>
                      </w:r>
                    </w:p>
                    <w:p w14:paraId="49DBC9DF" w14:textId="77777777" w:rsidR="00E674A3" w:rsidRDefault="00E674A3" w:rsidP="001801FE"/>
                    <w:p w14:paraId="0FDC4FD9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5920" behindDoc="0" locked="0" layoutInCell="1" allowOverlap="1" wp14:anchorId="1FCA5916" wp14:editId="0D4D49BE">
                <wp:simplePos x="0" y="0"/>
                <wp:positionH relativeFrom="margin">
                  <wp:posOffset>-447675</wp:posOffset>
                </wp:positionH>
                <wp:positionV relativeFrom="line">
                  <wp:posOffset>263525</wp:posOffset>
                </wp:positionV>
                <wp:extent cx="2162810" cy="27940"/>
                <wp:effectExtent l="0" t="0" r="0" b="0"/>
                <wp:wrapNone/>
                <wp:docPr id="107374186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D05A8CA" id="officeArt object" o:spid="_x0000_s1026" style="position:absolute;margin-left:-35.25pt;margin-top:20.75pt;width:170.3pt;height:2.2pt;z-index:25166592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89472" behindDoc="0" locked="0" layoutInCell="1" allowOverlap="1" wp14:anchorId="10A80DE8" wp14:editId="6912AE33">
                <wp:simplePos x="0" y="0"/>
                <wp:positionH relativeFrom="page">
                  <wp:posOffset>190500</wp:posOffset>
                </wp:positionH>
                <wp:positionV relativeFrom="page">
                  <wp:posOffset>220980</wp:posOffset>
                </wp:positionV>
                <wp:extent cx="2453625" cy="436008"/>
                <wp:effectExtent l="0" t="0" r="0" b="0"/>
                <wp:wrapNone/>
                <wp:docPr id="107374193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3625" cy="436008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3DF7924B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anguage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National Diploma in Videogames Programming</w:t>
                            </w:r>
                          </w:p>
                          <w:p w14:paraId="5DB40D14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5F669D31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Second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60%)</w:t>
                            </w:r>
                          </w:p>
                          <w:p w14:paraId="7EA95456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41156AE4" w14:textId="77777777" w:rsidR="003A04D6" w:rsidRPr="00B50F3E" w:rsidRDefault="003A04D6" w:rsidP="003A04D6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6DB28C36" w14:textId="77777777" w:rsidR="003A04D6" w:rsidRPr="00B50F3E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75B9D638" w14:textId="77777777" w:rsidR="003A04D6" w:rsidRDefault="003A04D6" w:rsidP="003A04D6"/>
                          <w:p w14:paraId="755C240B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6ADFA404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20A42E8F" w14:textId="77777777" w:rsidR="003A04D6" w:rsidRDefault="003A04D6" w:rsidP="003A04D6"/>
                          <w:p w14:paraId="559AD63A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30194457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60" type="#_x0000_t202" style="position:absolute;margin-left:15pt;margin-top:17.4pt;width:193.2pt;height:34.35pt;z-index:25168947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" filled="f" stroked="f" strokeweight="1pt">
                <v:stroke miterlimit="4"/>
                <v:textbox inset="7pt,7pt,7pt,7pt">
                  <w:txbxContent>
                    <w:p w14:paraId="3DF7924B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anguage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National Diploma in Videogames Programming</w:t>
                      </w:r>
                    </w:p>
                    <w:p w14:paraId="5DB40D14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5F669D31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7EA95456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41156AE4" w14:textId="77777777" w:rsidR="003A04D6" w:rsidRPr="00B50F3E" w:rsidRDefault="003A04D6" w:rsidP="003A04D6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6DB28C36" w14:textId="77777777" w:rsidR="003A04D6" w:rsidRPr="00B50F3E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75B9D638" w14:textId="77777777" w:rsidR="003A04D6" w:rsidRDefault="003A04D6" w:rsidP="003A04D6"/>
                    <w:p w14:paraId="755C240B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6ADFA404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20A42E8F" w14:textId="77777777" w:rsidR="003A04D6" w:rsidRDefault="003A04D6" w:rsidP="003A04D6"/>
                    <w:p w14:paraId="559AD63A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30194457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1824" behindDoc="0" locked="0" layoutInCell="1" allowOverlap="1" wp14:anchorId="60BCC737" wp14:editId="0CB1D2DE">
                <wp:simplePos x="0" y="0"/>
                <wp:positionH relativeFrom="margin">
                  <wp:posOffset>-544830</wp:posOffset>
                </wp:positionH>
                <wp:positionV relativeFrom="line">
                  <wp:posOffset>-41910</wp:posOffset>
                </wp:positionV>
                <wp:extent cx="2545715" cy="0"/>
                <wp:effectExtent l="0" t="0" r="0" b="0"/>
                <wp:wrapNone/>
                <wp:docPr id="107374187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45715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AD9B9B6" id="officeArt object" o:spid="_x0000_s1026" style="position:absolute;flip:y;z-index:25166182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" from="-42.9pt,-3.3pt" to="157.55pt,-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6B4CDB">
        <w:rPr>
          <w:noProof/>
        </w:rPr>
        <mc:AlternateContent>
          <mc:Choice Requires="wps">
            <w:drawing>
              <wp:anchor distT="152400" distB="152400" distL="152400" distR="152400" simplePos="0" relativeHeight="251654656" behindDoc="0" locked="0" layoutInCell="1" allowOverlap="1" wp14:anchorId="60CD13AA" wp14:editId="1CF33730">
                <wp:simplePos x="0" y="0"/>
                <wp:positionH relativeFrom="margin">
                  <wp:posOffset>-529590</wp:posOffset>
                </wp:positionH>
                <wp:positionV relativeFrom="page">
                  <wp:posOffset>-2004060</wp:posOffset>
                </wp:positionV>
                <wp:extent cx="2530475" cy="6355080"/>
                <wp:effectExtent l="0" t="0" r="3175" b="7620"/>
                <wp:wrapNone/>
                <wp:docPr id="107374185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0475" cy="635508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1C4DA42" id="officeArt object" o:spid="_x0000_s1026" style="position:absolute;margin-left:-41.7pt;margin-top:-157.8pt;width:199.25pt;height:500.4pt;z-index:251654656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" fillcolor="#404040" stroked="f" strokeweight="1pt">
                <v:stroke miterlimit="4"/>
                <w10:wrap anchorx="margin" anchory="page"/>
              </v:rect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63872" behindDoc="0" locked="0" layoutInCell="1" allowOverlap="1" wp14:anchorId="4007B340" wp14:editId="3998EA2E">
                <wp:simplePos x="0" y="0"/>
                <wp:positionH relativeFrom="margin">
                  <wp:posOffset>-281563</wp:posOffset>
                </wp:positionH>
                <wp:positionV relativeFrom="line">
                  <wp:posOffset>2278596</wp:posOffset>
                </wp:positionV>
                <wp:extent cx="939487" cy="228957"/>
                <wp:effectExtent l="0" t="0" r="0" b="0"/>
                <wp:wrapNone/>
                <wp:docPr id="107374189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487" cy="228957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7092957B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  <w:p w14:paraId="427D93C8" w14:textId="77777777" w:rsidR="00E674A3" w:rsidRDefault="00E674A3"/>
                          <w:p w14:paraId="669B427C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b/>
                                <w:bCs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olor w:val="3F3F3F"/>
                              </w:rPr>
                              <w:t>Name Surname</w:t>
                            </w:r>
                          </w:p>
                          <w:p w14:paraId="6D527F49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</w:rPr>
                              <w:t>Position</w:t>
                            </w:r>
                          </w:p>
                          <w:p w14:paraId="10EA1779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</w:rPr>
                              <w:t>+123 456 7890</w:t>
                            </w:r>
                          </w:p>
                          <w:p w14:paraId="7F932B7C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</w:pPr>
                            <w:r>
                              <w:rPr>
                                <w:rStyle w:val="Link"/>
                                <w:rFonts w:ascii="Avenir Next" w:hAnsi="Avenir Next"/>
                                <w:color w:val="3F3F3F"/>
                                <w:u w:val="none"/>
                              </w:rPr>
                              <w:t>email@adress.com</w:t>
                            </w:r>
                          </w:p>
                          <w:p w14:paraId="4BF82C88" w14:textId="77777777" w:rsidR="00E674A3" w:rsidRDefault="00E674A3"/>
                          <w:p w14:paraId="0AD13A3F" w14:textId="77777777" w:rsidR="00E674A3" w:rsidRDefault="00E674A3" w:rsidP="001801FE"/>
                          <w:p w14:paraId="17B43863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61" type="#_x0000_t202" style="position:absolute;margin-left:-22.15pt;margin-top:179.4pt;width:74pt;height:18.05pt;z-index:25166387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" filled="f" stroked="f" strokeweight="1pt">
                <v:stroke miterlimit="4"/>
                <v:textbox inset="0,0,0,0">
                  <w:txbxContent>
                    <w:p w14:paraId="7092957B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  <w:p w14:paraId="427D93C8" w14:textId="77777777" w:rsidR="00E674A3" w:rsidRDefault="00E674A3"/>
                    <w:p w14:paraId="669B427C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b/>
                          <w:bCs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olor w:val="3F3F3F"/>
                        </w:rPr>
                        <w:t>Name Surname</w:t>
                      </w:r>
                    </w:p>
                    <w:p w14:paraId="6D527F49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</w:rPr>
                        <w:t>Position</w:t>
                      </w:r>
                    </w:p>
                    <w:p w14:paraId="10EA1779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</w:rPr>
                        <w:t>+123 456 7890</w:t>
                      </w:r>
                    </w:p>
                    <w:p w14:paraId="7F932B7C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</w:pPr>
                      <w:r>
                        <w:rPr>
                          <w:rStyle w:val="Link"/>
                          <w:rFonts w:ascii="Avenir Next" w:hAnsi="Avenir Next"/>
                          <w:color w:val="3F3F3F"/>
                          <w:u w:val="none"/>
                        </w:rPr>
                        <w:t>email@adress.com</w:t>
                      </w:r>
                    </w:p>
                    <w:p w14:paraId="4BF82C88" w14:textId="77777777" w:rsidR="00E674A3" w:rsidRDefault="00E674A3"/>
                    <w:p w14:paraId="0AD13A3F" w14:textId="77777777" w:rsidR="00E674A3" w:rsidRDefault="00E674A3" w:rsidP="001801FE"/>
                    <w:p w14:paraId="17B43863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</w:p>
    <w:sectPr w:rsidR="001A569A"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D08B04" w14:textId="77777777" w:rsidR="008756CD" w:rsidRDefault="008756CD">
      <w:r>
        <w:separator/>
      </w:r>
    </w:p>
  </w:endnote>
  <w:endnote w:type="continuationSeparator" w:id="0">
    <w:p w14:paraId="0F350FBD" w14:textId="77777777" w:rsidR="008756CD" w:rsidRDefault="008756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">
    <w:altName w:val="Cambria"/>
    <w:charset w:val="00"/>
    <w:family w:val="roman"/>
    <w:pitch w:val="default"/>
  </w:font>
  <w:font w:name="Avenir Next Medium">
    <w:altName w:val="Cambria"/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gnPainter-HouseScript">
    <w:altName w:val="Cambria"/>
    <w:charset w:val="00"/>
    <w:family w:val="roman"/>
    <w:pitch w:val="default"/>
  </w:font>
  <w:font w:name="Avenir Book">
    <w:altName w:val="Tw Cen MT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6F3315" w14:textId="77777777" w:rsidR="001A569A" w:rsidRDefault="001A569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51D519" w14:textId="77777777" w:rsidR="008756CD" w:rsidRDefault="008756CD">
      <w:r>
        <w:separator/>
      </w:r>
    </w:p>
  </w:footnote>
  <w:footnote w:type="continuationSeparator" w:id="0">
    <w:p w14:paraId="73EF3164" w14:textId="77777777" w:rsidR="008756CD" w:rsidRDefault="008756C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3296E9" w14:textId="77777777" w:rsidR="001A569A" w:rsidRDefault="001A569A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3NDA2MjS3tDA3srBQ0lEKTi0uzszPAykwrgUADb/vQiwAAAA="/>
  </w:docVars>
  <w:rsids>
    <w:rsidRoot w:val="001A569A"/>
    <w:rsid w:val="000076F3"/>
    <w:rsid w:val="0004100A"/>
    <w:rsid w:val="00060E04"/>
    <w:rsid w:val="000C7FBF"/>
    <w:rsid w:val="000F3A1D"/>
    <w:rsid w:val="0010016D"/>
    <w:rsid w:val="001114B2"/>
    <w:rsid w:val="00170867"/>
    <w:rsid w:val="001801FE"/>
    <w:rsid w:val="00182C5B"/>
    <w:rsid w:val="001A569A"/>
    <w:rsid w:val="00230DB2"/>
    <w:rsid w:val="00273E60"/>
    <w:rsid w:val="002954E1"/>
    <w:rsid w:val="002C7251"/>
    <w:rsid w:val="00332403"/>
    <w:rsid w:val="00336BAB"/>
    <w:rsid w:val="00337C80"/>
    <w:rsid w:val="003A04D6"/>
    <w:rsid w:val="003F6530"/>
    <w:rsid w:val="00401214"/>
    <w:rsid w:val="00410222"/>
    <w:rsid w:val="004172A0"/>
    <w:rsid w:val="00442CC1"/>
    <w:rsid w:val="004B2B5A"/>
    <w:rsid w:val="004B3F1F"/>
    <w:rsid w:val="004C0632"/>
    <w:rsid w:val="004D459B"/>
    <w:rsid w:val="004F1388"/>
    <w:rsid w:val="00526592"/>
    <w:rsid w:val="00576D14"/>
    <w:rsid w:val="005805B3"/>
    <w:rsid w:val="005A6530"/>
    <w:rsid w:val="005D42A8"/>
    <w:rsid w:val="005E10F4"/>
    <w:rsid w:val="00645EBE"/>
    <w:rsid w:val="00651FB6"/>
    <w:rsid w:val="0065495E"/>
    <w:rsid w:val="00654F7E"/>
    <w:rsid w:val="006933C8"/>
    <w:rsid w:val="006B455D"/>
    <w:rsid w:val="006B4CDB"/>
    <w:rsid w:val="006E3329"/>
    <w:rsid w:val="007014F2"/>
    <w:rsid w:val="00743418"/>
    <w:rsid w:val="0074472E"/>
    <w:rsid w:val="007A4668"/>
    <w:rsid w:val="00821681"/>
    <w:rsid w:val="00832F00"/>
    <w:rsid w:val="008342CB"/>
    <w:rsid w:val="008756CD"/>
    <w:rsid w:val="0088688D"/>
    <w:rsid w:val="008A5F90"/>
    <w:rsid w:val="008C205C"/>
    <w:rsid w:val="008F0140"/>
    <w:rsid w:val="00963F1B"/>
    <w:rsid w:val="009A18BD"/>
    <w:rsid w:val="009E1EC2"/>
    <w:rsid w:val="00A13BC9"/>
    <w:rsid w:val="00A2196F"/>
    <w:rsid w:val="00A9350B"/>
    <w:rsid w:val="00AF0694"/>
    <w:rsid w:val="00B15CBC"/>
    <w:rsid w:val="00B50F3E"/>
    <w:rsid w:val="00B85EB1"/>
    <w:rsid w:val="00B97097"/>
    <w:rsid w:val="00BB3FB0"/>
    <w:rsid w:val="00BE0F8E"/>
    <w:rsid w:val="00C01CBF"/>
    <w:rsid w:val="00C95B2B"/>
    <w:rsid w:val="00C97A8A"/>
    <w:rsid w:val="00CF3109"/>
    <w:rsid w:val="00D16D0A"/>
    <w:rsid w:val="00D447AF"/>
    <w:rsid w:val="00D929A2"/>
    <w:rsid w:val="00E121B5"/>
    <w:rsid w:val="00E14C42"/>
    <w:rsid w:val="00E674A3"/>
    <w:rsid w:val="00F15A93"/>
    <w:rsid w:val="00F21A8B"/>
    <w:rsid w:val="00F22163"/>
    <w:rsid w:val="00F2242D"/>
    <w:rsid w:val="00F94AD6"/>
    <w:rsid w:val="00FA7E86"/>
    <w:rsid w:val="00FB11E3"/>
    <w:rsid w:val="00FD6860"/>
    <w:rsid w:val="00FE0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6C1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</w:rPr>
  </w:style>
  <w:style w:type="character" w:customStyle="1" w:styleId="None">
    <w:name w:val="None"/>
    <w:rPr>
      <w:lang w:val="en-US"/>
    </w:rPr>
  </w:style>
  <w:style w:type="character" w:customStyle="1" w:styleId="Link">
    <w:name w:val="Link"/>
    <w:rPr>
      <w:u w:val="single"/>
      <w:lang w:val="en-US"/>
    </w:rPr>
  </w:style>
  <w:style w:type="paragraph" w:customStyle="1" w:styleId="Contactinfo">
    <w:name w:val="Contact info"/>
    <w:pPr>
      <w:ind w:left="90"/>
    </w:pPr>
    <w:rPr>
      <w:rFonts w:ascii="Calibri" w:hAnsi="Calibri" w:cs="Arial Unicode MS"/>
      <w:color w:val="969696"/>
      <w:u w:color="969696"/>
    </w:rPr>
  </w:style>
  <w:style w:type="paragraph" w:styleId="Ttulo">
    <w:name w:val="Title"/>
    <w:basedOn w:val="Normal"/>
    <w:next w:val="Normal"/>
    <w:link w:val="TtuloCar"/>
    <w:uiPriority w:val="10"/>
    <w:qFormat/>
    <w:rsid w:val="00576D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character" w:customStyle="1" w:styleId="TtuloCar">
    <w:name w:val="Título Car"/>
    <w:basedOn w:val="Fuentedeprrafopredeter"/>
    <w:link w:val="Ttulo"/>
    <w:uiPriority w:val="10"/>
    <w:rsid w:val="00576D14"/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37C8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7C80"/>
    <w:rPr>
      <w:rFonts w:ascii="Tahoma" w:hAnsi="Tahoma" w:cs="Tahoma"/>
      <w:sz w:val="16"/>
      <w:szCs w:val="16"/>
    </w:rPr>
  </w:style>
  <w:style w:type="character" w:customStyle="1" w:styleId="background-details">
    <w:name w:val="background-details"/>
    <w:basedOn w:val="Fuentedeprrafopredeter"/>
    <w:rsid w:val="00401214"/>
  </w:style>
  <w:style w:type="character" w:customStyle="1" w:styleId="lt-line-clampline">
    <w:name w:val="lt-line-clamp__line"/>
    <w:basedOn w:val="Fuentedeprrafopredeter"/>
    <w:rsid w:val="004012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</w:rPr>
  </w:style>
  <w:style w:type="character" w:customStyle="1" w:styleId="None">
    <w:name w:val="None"/>
    <w:rPr>
      <w:lang w:val="en-US"/>
    </w:rPr>
  </w:style>
  <w:style w:type="character" w:customStyle="1" w:styleId="Link">
    <w:name w:val="Link"/>
    <w:rPr>
      <w:u w:val="single"/>
      <w:lang w:val="en-US"/>
    </w:rPr>
  </w:style>
  <w:style w:type="paragraph" w:customStyle="1" w:styleId="Contactinfo">
    <w:name w:val="Contact info"/>
    <w:pPr>
      <w:ind w:left="90"/>
    </w:pPr>
    <w:rPr>
      <w:rFonts w:ascii="Calibri" w:hAnsi="Calibri" w:cs="Arial Unicode MS"/>
      <w:color w:val="969696"/>
      <w:u w:color="969696"/>
    </w:rPr>
  </w:style>
  <w:style w:type="paragraph" w:styleId="Ttulo">
    <w:name w:val="Title"/>
    <w:basedOn w:val="Normal"/>
    <w:next w:val="Normal"/>
    <w:link w:val="TtuloCar"/>
    <w:uiPriority w:val="10"/>
    <w:qFormat/>
    <w:rsid w:val="00576D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character" w:customStyle="1" w:styleId="TtuloCar">
    <w:name w:val="Título Car"/>
    <w:basedOn w:val="Fuentedeprrafopredeter"/>
    <w:link w:val="Ttulo"/>
    <w:uiPriority w:val="10"/>
    <w:rsid w:val="00576D14"/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37C8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7C80"/>
    <w:rPr>
      <w:rFonts w:ascii="Tahoma" w:hAnsi="Tahoma" w:cs="Tahoma"/>
      <w:sz w:val="16"/>
      <w:szCs w:val="16"/>
    </w:rPr>
  </w:style>
  <w:style w:type="character" w:customStyle="1" w:styleId="background-details">
    <w:name w:val="background-details"/>
    <w:basedOn w:val="Fuentedeprrafopredeter"/>
    <w:rsid w:val="00401214"/>
  </w:style>
  <w:style w:type="character" w:customStyle="1" w:styleId="lt-line-clampline">
    <w:name w:val="lt-line-clamp__line"/>
    <w:basedOn w:val="Fuentedeprrafopredeter"/>
    <w:rsid w:val="004012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0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562EC7-88FC-42AD-9529-0EE6BB85C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2</Pages>
  <Words>11</Words>
  <Characters>66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ier Pastor Serrano</dc:creator>
  <cp:lastModifiedBy>Javier Pastor Serrano</cp:lastModifiedBy>
  <cp:revision>32</cp:revision>
  <cp:lastPrinted>2019-05-21T07:59:00Z</cp:lastPrinted>
  <dcterms:created xsi:type="dcterms:W3CDTF">2018-02-21T20:27:00Z</dcterms:created>
  <dcterms:modified xsi:type="dcterms:W3CDTF">2019-05-29T11:17:00Z</dcterms:modified>
</cp:coreProperties>
</file>